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63E97F" w14:textId="5455E08A" w:rsidR="00280FB3" w:rsidRDefault="00280FB3" w:rsidP="00280FB3"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00727FBB" wp14:editId="34D6A1A4">
            <wp:simplePos x="0" y="0"/>
            <wp:positionH relativeFrom="page">
              <wp:align>left</wp:align>
            </wp:positionH>
            <wp:positionV relativeFrom="margin">
              <wp:posOffset>-621665</wp:posOffset>
            </wp:positionV>
            <wp:extent cx="7559675" cy="10642600"/>
            <wp:effectExtent l="0" t="0" r="3175" b="6350"/>
            <wp:wrapNone/>
            <wp:docPr id="761837082" name="Picture 761837082" descr="A blue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837082" name="Picture 761837082" descr="A blue and white 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4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7D7DA8A" w14:textId="047B3A15" w:rsidR="002E3B7E" w:rsidRDefault="00E95E88" w:rsidP="00E95E88">
      <w:pPr>
        <w:pStyle w:val="Default"/>
        <w:tabs>
          <w:tab w:val="left" w:pos="6890"/>
        </w:tabs>
        <w:rPr>
          <w:b/>
          <w:bCs/>
          <w:noProof/>
          <w:lang w:eastAsia="en-AU"/>
        </w:rPr>
      </w:pPr>
      <w:r>
        <w:rPr>
          <w:b/>
          <w:bCs/>
          <w:noProof/>
          <w:lang w:eastAsia="en-AU"/>
        </w:rPr>
        <w:tab/>
      </w:r>
    </w:p>
    <w:p w14:paraId="30A0D05B" w14:textId="02131448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78DEB2AC" w14:textId="77777777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58D09714" w14:textId="77777777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305E098E" w14:textId="77777777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258CCDA4" w14:textId="77777777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65C6DFB1" w14:textId="427E3834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7F3F0737" w14:textId="18B951F9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4CE4796F" w14:textId="74136ADE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77E611CF" w14:textId="3B9A9961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6BD293BB" w14:textId="73A01917" w:rsidR="00586E36" w:rsidRPr="00CB09D4" w:rsidRDefault="00586E36" w:rsidP="00CB09D4">
      <w:pPr>
        <w:keepNext/>
        <w:keepLines/>
        <w:pBdr>
          <w:top w:val="single" w:sz="4" w:space="1" w:color="auto"/>
          <w:left w:val="single" w:sz="4" w:space="13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="Helvetica" w:eastAsiaTheme="majorEastAsia" w:hAnsi="Helvetica" w:cs="Helvetica"/>
          <w:b/>
          <w:color w:val="5B9BD5" w:themeColor="accent1"/>
          <w:sz w:val="44"/>
          <w:szCs w:val="32"/>
        </w:rPr>
      </w:pPr>
      <w:r w:rsidRPr="00CB09D4">
        <w:rPr>
          <w:rFonts w:ascii="Helvetica" w:eastAsiaTheme="majorEastAsia" w:hAnsi="Helvetica" w:cs="Helvetica"/>
          <w:b/>
          <w:color w:val="5B9BD5" w:themeColor="accent1"/>
          <w:sz w:val="44"/>
          <w:szCs w:val="32"/>
        </w:rPr>
        <w:t xml:space="preserve">MOBILE PHONES – STUDENT USE </w:t>
      </w:r>
    </w:p>
    <w:p w14:paraId="5DAB9CFC" w14:textId="3ABBCB0A" w:rsidR="00280FB3" w:rsidRDefault="00280FB3" w:rsidP="00280FB3">
      <w:r>
        <w:rPr>
          <w:noProof/>
        </w:rPr>
        <w:drawing>
          <wp:anchor distT="0" distB="0" distL="114300" distR="114300" simplePos="0" relativeHeight="251661312" behindDoc="0" locked="0" layoutInCell="1" allowOverlap="1" wp14:anchorId="76455A71" wp14:editId="369CDC4A">
            <wp:simplePos x="0" y="0"/>
            <wp:positionH relativeFrom="margin">
              <wp:posOffset>-57150</wp:posOffset>
            </wp:positionH>
            <wp:positionV relativeFrom="paragraph">
              <wp:posOffset>204470</wp:posOffset>
            </wp:positionV>
            <wp:extent cx="798195" cy="798195"/>
            <wp:effectExtent l="0" t="0" r="1905" b="1905"/>
            <wp:wrapSquare wrapText="bothSides"/>
            <wp:docPr id="18810436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B24ABD" w14:textId="77777777" w:rsidR="00280FB3" w:rsidRDefault="00280FB3" w:rsidP="00280FB3">
      <w:pPr>
        <w:rPr>
          <w:b/>
          <w:bCs/>
        </w:rPr>
      </w:pPr>
      <w:r>
        <w:rPr>
          <w:b/>
          <w:bCs/>
        </w:rPr>
        <w:t>Help for non-English speakers</w:t>
      </w:r>
    </w:p>
    <w:p w14:paraId="25CEB4A3" w14:textId="6F9E889D" w:rsidR="00280FB3" w:rsidRDefault="00280FB3" w:rsidP="00E95E88">
      <w:r>
        <w:t>If you need help to understand the information in this policy please contact Gillian Harris, Assistant Principal on (03) 9546 7562</w:t>
      </w:r>
      <w:r w:rsidR="00E95E88">
        <w:t>.</w:t>
      </w:r>
      <w:r w:rsidR="00E95E88">
        <w:tab/>
      </w:r>
    </w:p>
    <w:p w14:paraId="149A2FF7" w14:textId="77777777" w:rsidR="00280FB3" w:rsidRDefault="00280FB3" w:rsidP="00586E36">
      <w:pPr>
        <w:spacing w:line="240" w:lineRule="auto"/>
        <w:jc w:val="both"/>
        <w:outlineLvl w:val="1"/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</w:pPr>
    </w:p>
    <w:p w14:paraId="087A5098" w14:textId="3B750DAB" w:rsidR="00586E36" w:rsidRPr="00D84918" w:rsidRDefault="00586E36" w:rsidP="00586E36">
      <w:pPr>
        <w:spacing w:line="240" w:lineRule="auto"/>
        <w:jc w:val="both"/>
        <w:outlineLvl w:val="1"/>
        <w:rPr>
          <w:rFonts w:ascii="Helvetica" w:hAnsi="Helvetica" w:cstheme="majorHAnsi"/>
        </w:rPr>
      </w:pPr>
      <w:r w:rsidRPr="00D84918"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  <w:t>Purpose</w:t>
      </w:r>
    </w:p>
    <w:p w14:paraId="57727ACF" w14:textId="77777777" w:rsidR="00586E36" w:rsidRPr="00D84918" w:rsidRDefault="00586E36" w:rsidP="00216E48">
      <w:pPr>
        <w:spacing w:before="120"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 xml:space="preserve">To explain to our school community the Department’s and Heatherhill Primary School’s policy requirements and expectations relating to students using mobile phones and other personal mobile devices during school hours. </w:t>
      </w:r>
    </w:p>
    <w:p w14:paraId="181EACA9" w14:textId="13EAE143" w:rsidR="00586E36" w:rsidRPr="00D84918" w:rsidRDefault="00586E36" w:rsidP="00216E48">
      <w:pPr>
        <w:spacing w:line="360" w:lineRule="auto"/>
        <w:jc w:val="both"/>
        <w:outlineLvl w:val="1"/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</w:pPr>
      <w:r w:rsidRPr="00D84918"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  <w:t>Scope</w:t>
      </w:r>
    </w:p>
    <w:p w14:paraId="084A0B0A" w14:textId="027686D1" w:rsidR="007A3CE9" w:rsidRPr="00D84918" w:rsidRDefault="007A3CE9" w:rsidP="00216E48">
      <w:pPr>
        <w:pStyle w:val="Default"/>
        <w:spacing w:line="360" w:lineRule="auto"/>
        <w:rPr>
          <w:rFonts w:ascii="Helvetica" w:hAnsi="Helvetica" w:cstheme="majorHAnsi"/>
          <w:sz w:val="22"/>
          <w:szCs w:val="22"/>
        </w:rPr>
      </w:pPr>
      <w:r w:rsidRPr="00D84918">
        <w:rPr>
          <w:rFonts w:ascii="Helvetica" w:hAnsi="Helvetica" w:cstheme="majorHAnsi"/>
          <w:sz w:val="22"/>
          <w:szCs w:val="22"/>
        </w:rPr>
        <w:t>This policy applies to:</w:t>
      </w:r>
    </w:p>
    <w:p w14:paraId="1B962A2B" w14:textId="1ED5FCDC" w:rsidR="007A3CE9" w:rsidRPr="00D84918" w:rsidRDefault="007A3CE9" w:rsidP="00216E48">
      <w:pPr>
        <w:pStyle w:val="Default"/>
        <w:numPr>
          <w:ilvl w:val="0"/>
          <w:numId w:val="15"/>
        </w:numPr>
        <w:spacing w:line="360" w:lineRule="auto"/>
        <w:rPr>
          <w:rFonts w:ascii="Helvetica" w:hAnsi="Helvetica" w:cstheme="majorHAnsi"/>
          <w:sz w:val="22"/>
          <w:szCs w:val="22"/>
        </w:rPr>
      </w:pPr>
      <w:r w:rsidRPr="00D84918">
        <w:rPr>
          <w:rFonts w:ascii="Helvetica" w:hAnsi="Helvetica" w:cstheme="majorHAnsi"/>
          <w:sz w:val="22"/>
          <w:szCs w:val="22"/>
        </w:rPr>
        <w:t xml:space="preserve">All students at </w:t>
      </w:r>
      <w:r w:rsidR="0019205E" w:rsidRPr="00D84918">
        <w:rPr>
          <w:rFonts w:ascii="Helvetica" w:hAnsi="Helvetica" w:cstheme="majorHAnsi"/>
          <w:sz w:val="22"/>
          <w:szCs w:val="22"/>
        </w:rPr>
        <w:t xml:space="preserve">Heatherhill Primary </w:t>
      </w:r>
      <w:r w:rsidRPr="00D84918">
        <w:rPr>
          <w:rFonts w:ascii="Helvetica" w:hAnsi="Helvetica" w:cstheme="majorHAnsi"/>
          <w:sz w:val="22"/>
          <w:szCs w:val="22"/>
        </w:rPr>
        <w:t>School and,</w:t>
      </w:r>
    </w:p>
    <w:p w14:paraId="6ADC7B8D" w14:textId="2F02FD60" w:rsidR="007A3CE9" w:rsidRPr="00D84918" w:rsidRDefault="007A3CE9" w:rsidP="00216E48">
      <w:pPr>
        <w:pStyle w:val="Default"/>
        <w:numPr>
          <w:ilvl w:val="0"/>
          <w:numId w:val="15"/>
        </w:numPr>
        <w:spacing w:line="360" w:lineRule="auto"/>
        <w:rPr>
          <w:rFonts w:ascii="Helvetica" w:hAnsi="Helvetica" w:cstheme="majorHAnsi"/>
        </w:rPr>
      </w:pPr>
      <w:r w:rsidRPr="00D84918">
        <w:rPr>
          <w:rFonts w:ascii="Helvetica" w:hAnsi="Helvetica" w:cstheme="majorHAnsi"/>
          <w:sz w:val="22"/>
          <w:szCs w:val="22"/>
        </w:rPr>
        <w:t>St</w:t>
      </w:r>
      <w:r w:rsidR="0019205E" w:rsidRPr="00D84918">
        <w:rPr>
          <w:rFonts w:ascii="Helvetica" w:hAnsi="Helvetica" w:cstheme="majorHAnsi"/>
          <w:sz w:val="22"/>
          <w:szCs w:val="22"/>
        </w:rPr>
        <w:t xml:space="preserve">udents’ personal mobile phones </w:t>
      </w:r>
      <w:r w:rsidRPr="00D84918">
        <w:rPr>
          <w:rFonts w:ascii="Helvetica" w:hAnsi="Helvetica" w:cstheme="majorHAnsi"/>
          <w:sz w:val="22"/>
          <w:szCs w:val="22"/>
        </w:rPr>
        <w:t>and other personal mobile</w:t>
      </w:r>
      <w:r w:rsidR="00073843">
        <w:rPr>
          <w:rFonts w:ascii="Helvetica" w:hAnsi="Helvetica" w:cstheme="majorHAnsi"/>
          <w:sz w:val="22"/>
          <w:szCs w:val="22"/>
        </w:rPr>
        <w:t xml:space="preserve"> device</w:t>
      </w:r>
      <w:r w:rsidRPr="00D84918">
        <w:rPr>
          <w:rFonts w:ascii="Helvetica" w:hAnsi="Helvetica" w:cstheme="majorHAnsi"/>
          <w:sz w:val="22"/>
          <w:szCs w:val="22"/>
        </w:rPr>
        <w:t xml:space="preserve"> brought onto school premises during school hours, including recess and lunchtime.</w:t>
      </w:r>
    </w:p>
    <w:p w14:paraId="277CB873" w14:textId="77777777" w:rsidR="007A3CE9" w:rsidRPr="00D84918" w:rsidRDefault="007A3CE9" w:rsidP="00216E48">
      <w:pPr>
        <w:pStyle w:val="Default"/>
        <w:spacing w:line="360" w:lineRule="auto"/>
        <w:ind w:left="720"/>
        <w:rPr>
          <w:rFonts w:ascii="Helvetica" w:hAnsi="Helvetica" w:cstheme="majorHAnsi"/>
        </w:rPr>
      </w:pPr>
    </w:p>
    <w:p w14:paraId="76BCE0BA" w14:textId="77777777" w:rsidR="007A3CE9" w:rsidRPr="00D84918" w:rsidRDefault="007A3CE9" w:rsidP="00216E48">
      <w:pPr>
        <w:spacing w:line="360" w:lineRule="auto"/>
        <w:jc w:val="both"/>
        <w:outlineLvl w:val="1"/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</w:pPr>
      <w:r w:rsidRPr="00D84918"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  <w:t>Definitions</w:t>
      </w:r>
    </w:p>
    <w:p w14:paraId="47062E50" w14:textId="06DC67E8" w:rsidR="007A3CE9" w:rsidRPr="00D84918" w:rsidRDefault="007A3CE9" w:rsidP="00216E48">
      <w:pPr>
        <w:spacing w:line="360" w:lineRule="auto"/>
        <w:jc w:val="both"/>
        <w:outlineLvl w:val="1"/>
        <w:rPr>
          <w:rFonts w:ascii="Helvetica" w:eastAsiaTheme="majorEastAsia" w:hAnsi="Helvetica" w:cstheme="majorHAnsi"/>
          <w:b/>
          <w:caps/>
          <w:color w:val="5B9BD5" w:themeColor="accent1"/>
        </w:rPr>
      </w:pPr>
      <w:r w:rsidRPr="00D84918">
        <w:rPr>
          <w:rFonts w:ascii="Helvetica" w:hAnsi="Helvetica" w:cstheme="majorHAnsi"/>
          <w:b/>
        </w:rPr>
        <w:t>A mobile</w:t>
      </w:r>
      <w:r w:rsidRPr="00D84918">
        <w:rPr>
          <w:rFonts w:ascii="Helvetica" w:hAnsi="Helvetica" w:cstheme="majorHAnsi"/>
          <w:b/>
          <w:color w:val="000000"/>
        </w:rPr>
        <w:t xml:space="preserve"> phone </w:t>
      </w:r>
      <w:r w:rsidRPr="00D84918">
        <w:rPr>
          <w:rFonts w:ascii="Helvetica" w:hAnsi="Helvetica" w:cstheme="majorHAnsi"/>
        </w:rPr>
        <w:t xml:space="preserve">is a telephone with access to a cellular (telecommunication) system, with or without a physical connection to a network. </w:t>
      </w:r>
      <w:r w:rsidR="0019205E" w:rsidRPr="00D84918">
        <w:rPr>
          <w:rFonts w:ascii="Helvetica" w:hAnsi="Helvetica" w:cstheme="majorHAnsi"/>
          <w:color w:val="000000"/>
        </w:rPr>
        <w:t xml:space="preserve"> </w:t>
      </w:r>
      <w:r w:rsidRPr="00D84918">
        <w:rPr>
          <w:rFonts w:ascii="Helvetica" w:hAnsi="Helvetica" w:cstheme="majorHAnsi"/>
          <w:color w:val="000000"/>
        </w:rPr>
        <w:t>For the purpose of this policy, “mobile phone” refers to mobile phones and any device that may connect to or have a similar functionality to a mobile phone such as smart watches</w:t>
      </w:r>
      <w:r w:rsidR="0019205E" w:rsidRPr="00D84918">
        <w:rPr>
          <w:rFonts w:ascii="Helvetica" w:hAnsi="Helvetica" w:cstheme="majorHAnsi"/>
          <w:color w:val="000000"/>
        </w:rPr>
        <w:t>.</w:t>
      </w:r>
    </w:p>
    <w:p w14:paraId="532B9EE2" w14:textId="77777777" w:rsidR="007A3CE9" w:rsidRPr="00D84918" w:rsidRDefault="007A3CE9" w:rsidP="00216E48">
      <w:pPr>
        <w:spacing w:line="360" w:lineRule="auto"/>
        <w:jc w:val="both"/>
        <w:outlineLvl w:val="1"/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</w:pPr>
      <w:r w:rsidRPr="00D84918"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  <w:t>Policy</w:t>
      </w:r>
    </w:p>
    <w:p w14:paraId="4F68FF01" w14:textId="25F6B9C4" w:rsidR="007A3CE9" w:rsidRDefault="0019205E" w:rsidP="00216E48">
      <w:p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Heatherhill Primary</w:t>
      </w:r>
      <w:r w:rsidR="007A3CE9" w:rsidRPr="00D84918">
        <w:rPr>
          <w:rFonts w:ascii="Helvetica" w:hAnsi="Helvetica" w:cstheme="majorHAnsi"/>
        </w:rPr>
        <w:t xml:space="preserve"> School understands that students may bring a personal mobile phone to school, particularly if they are travelling independently to and from school.</w:t>
      </w:r>
    </w:p>
    <w:p w14:paraId="62F23D99" w14:textId="77777777" w:rsidR="008509B6" w:rsidRPr="00D84918" w:rsidRDefault="008509B6" w:rsidP="00216E48">
      <w:pPr>
        <w:spacing w:line="360" w:lineRule="auto"/>
        <w:jc w:val="both"/>
        <w:rPr>
          <w:rFonts w:ascii="Helvetica" w:hAnsi="Helvetica" w:cstheme="majorHAnsi"/>
        </w:rPr>
      </w:pPr>
    </w:p>
    <w:p w14:paraId="0A0BA4C8" w14:textId="4461BD0A" w:rsidR="007A3CE9" w:rsidRPr="00D84918" w:rsidRDefault="007A3CE9" w:rsidP="00216E48">
      <w:p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lastRenderedPageBreak/>
        <w:t xml:space="preserve">At </w:t>
      </w:r>
      <w:r w:rsidR="0019205E" w:rsidRPr="00D84918">
        <w:rPr>
          <w:rFonts w:ascii="Helvetica" w:hAnsi="Helvetica" w:cstheme="majorHAnsi"/>
        </w:rPr>
        <w:t>Heatherhill Primary</w:t>
      </w:r>
      <w:r w:rsidRPr="00D84918">
        <w:rPr>
          <w:rFonts w:ascii="Helvetica" w:hAnsi="Helvetica" w:cstheme="majorHAnsi"/>
        </w:rPr>
        <w:t xml:space="preserve"> School:</w:t>
      </w:r>
    </w:p>
    <w:p w14:paraId="7BBD30D8" w14:textId="00F3A426" w:rsidR="007A3CE9" w:rsidRPr="00D84918" w:rsidRDefault="007A3CE9" w:rsidP="008509B6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Students who choose to bring mobile phones to school must have them switched off and securely stored</w:t>
      </w:r>
      <w:r w:rsidR="00E95E88">
        <w:rPr>
          <w:rFonts w:ascii="Helvetica" w:hAnsi="Helvetica" w:cstheme="majorHAnsi"/>
        </w:rPr>
        <w:t xml:space="preserve"> in the school office</w:t>
      </w:r>
      <w:r w:rsidRPr="00D84918">
        <w:rPr>
          <w:rFonts w:ascii="Helvetica" w:hAnsi="Helvetica" w:cstheme="majorHAnsi"/>
        </w:rPr>
        <w:t xml:space="preserve"> during school hours</w:t>
      </w:r>
    </w:p>
    <w:p w14:paraId="2407C468" w14:textId="77777777" w:rsidR="007A3CE9" w:rsidRPr="00D84918" w:rsidRDefault="007A3CE9" w:rsidP="008509B6">
      <w:pPr>
        <w:pStyle w:val="ListParagraph"/>
        <w:keepNext/>
        <w:keepLines/>
        <w:numPr>
          <w:ilvl w:val="0"/>
          <w:numId w:val="28"/>
        </w:numPr>
        <w:spacing w:after="0" w:line="360" w:lineRule="auto"/>
        <w:jc w:val="both"/>
        <w:outlineLvl w:val="2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Exceptions to this policy may be applied if certain conditions are met (see below for further information)</w:t>
      </w:r>
    </w:p>
    <w:p w14:paraId="6ECBD78F" w14:textId="3B08CF37" w:rsidR="002E3B7E" w:rsidRPr="00112311" w:rsidRDefault="007A3CE9" w:rsidP="00E95E88">
      <w:pPr>
        <w:pStyle w:val="Bullet1"/>
        <w:numPr>
          <w:ilvl w:val="0"/>
          <w:numId w:val="28"/>
        </w:numPr>
        <w:spacing w:after="0" w:line="360" w:lineRule="auto"/>
        <w:rPr>
          <w:rFonts w:ascii="Helvetica" w:hAnsi="Helvetica" w:cstheme="majorHAnsi"/>
          <w:szCs w:val="22"/>
          <w:lang w:val="en-US"/>
        </w:rPr>
      </w:pPr>
      <w:r w:rsidRPr="00D84918">
        <w:rPr>
          <w:rFonts w:ascii="Helvetica" w:hAnsi="Helvetica" w:cstheme="majorHAnsi"/>
          <w:szCs w:val="22"/>
          <w:lang w:val="en-US"/>
        </w:rPr>
        <w:t>When emergencies occur, parents or carers should reach their child by calling the school’s office.</w:t>
      </w:r>
    </w:p>
    <w:p w14:paraId="24448CF7" w14:textId="6FA6E6B4" w:rsidR="007A3CE9" w:rsidRPr="00D84918" w:rsidRDefault="00876099" w:rsidP="00216E48">
      <w:pPr>
        <w:spacing w:line="360" w:lineRule="auto"/>
        <w:jc w:val="both"/>
        <w:rPr>
          <w:rFonts w:ascii="Helvetica" w:hAnsi="Helvetica" w:cstheme="majorHAnsi"/>
          <w:b/>
          <w:sz w:val="24"/>
          <w:szCs w:val="24"/>
        </w:rPr>
      </w:pPr>
      <w:r w:rsidRPr="00D84918">
        <w:rPr>
          <w:rFonts w:ascii="Helvetica" w:hAnsi="Helvetica" w:cstheme="majorHAnsi"/>
          <w:b/>
          <w:sz w:val="24"/>
          <w:szCs w:val="24"/>
        </w:rPr>
        <w:t>Pe</w:t>
      </w:r>
      <w:r w:rsidR="007A3CE9" w:rsidRPr="00D84918">
        <w:rPr>
          <w:rFonts w:ascii="Helvetica" w:hAnsi="Helvetica" w:cstheme="majorHAnsi"/>
          <w:b/>
          <w:sz w:val="24"/>
          <w:szCs w:val="24"/>
        </w:rPr>
        <w:t xml:space="preserve">rsonal mobile phone use </w:t>
      </w:r>
    </w:p>
    <w:p w14:paraId="74E09C0B" w14:textId="1C94D3AF" w:rsidR="007A3CE9" w:rsidRPr="00D84918" w:rsidRDefault="007A3CE9" w:rsidP="00216E48">
      <w:p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 xml:space="preserve">In accordance with the Department’s </w:t>
      </w:r>
      <w:r w:rsidR="003F3B87">
        <w:fldChar w:fldCharType="begin"/>
      </w:r>
      <w:r w:rsidR="003F3B87">
        <w:instrText>HYPERLINK "https://www2.education.vic.gov.au/pal/students-using-mobile-phones/policy"</w:instrText>
      </w:r>
      <w:r w:rsidR="003F3B87">
        <w:fldChar w:fldCharType="separate"/>
      </w:r>
      <w:r w:rsidR="003F3B87" w:rsidRPr="003F3B87">
        <w:rPr>
          <w:rStyle w:val="Hyperlink"/>
          <w:rFonts w:ascii="Helvetica" w:hAnsi="Helvetica" w:cs="Helvetica"/>
        </w:rPr>
        <w:t>Mobile Phones — Student Use Policy</w:t>
      </w:r>
      <w:r w:rsidR="003F3B87">
        <w:fldChar w:fldCharType="end"/>
      </w:r>
      <w:r w:rsidRPr="00D84918">
        <w:rPr>
          <w:rFonts w:ascii="Helvetica" w:hAnsi="Helvetica" w:cstheme="majorHAnsi"/>
        </w:rPr>
        <w:t xml:space="preserve"> issued by the Minister for Education, personal mobile phones must not be used at </w:t>
      </w:r>
      <w:r w:rsidR="0019205E" w:rsidRPr="00D84918">
        <w:rPr>
          <w:rFonts w:ascii="Helvetica" w:hAnsi="Helvetica" w:cstheme="majorHAnsi"/>
        </w:rPr>
        <w:t>Heatherhill Primary</w:t>
      </w:r>
      <w:r w:rsidRPr="00D84918">
        <w:rPr>
          <w:rFonts w:ascii="Helvetica" w:hAnsi="Helvetica" w:cstheme="majorHAnsi"/>
        </w:rPr>
        <w:t xml:space="preserve"> </w:t>
      </w:r>
      <w:r w:rsidR="00B43A01" w:rsidRPr="00D84918">
        <w:rPr>
          <w:rFonts w:ascii="Helvetica" w:hAnsi="Helvetica" w:cstheme="majorHAnsi"/>
        </w:rPr>
        <w:t>S</w:t>
      </w:r>
      <w:r w:rsidRPr="00D84918">
        <w:rPr>
          <w:rFonts w:ascii="Helvetica" w:hAnsi="Helvetica" w:cstheme="majorHAnsi"/>
        </w:rPr>
        <w:t>chool during school hours, including lunchtime and recess, unless an exception has been granted.</w:t>
      </w:r>
    </w:p>
    <w:p w14:paraId="67CF5AAA" w14:textId="1A887469" w:rsidR="007A3CE9" w:rsidRPr="00D84918" w:rsidRDefault="007A3CE9" w:rsidP="00216E48">
      <w:p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 xml:space="preserve">Where a student has been granted an exception, the student must </w:t>
      </w:r>
      <w:r w:rsidR="00EB3CB5" w:rsidRPr="00D84918">
        <w:rPr>
          <w:rFonts w:ascii="Helvetica" w:hAnsi="Helvetica" w:cstheme="majorHAnsi"/>
        </w:rPr>
        <w:t>use their mobile phone for the purpose for which the exception was granted, and in a safe, ethical and responsible manner.</w:t>
      </w:r>
    </w:p>
    <w:p w14:paraId="18D61197" w14:textId="77777777" w:rsidR="007A3CE9" w:rsidRPr="00D84918" w:rsidRDefault="007A3CE9" w:rsidP="00216E48">
      <w:pPr>
        <w:spacing w:line="360" w:lineRule="auto"/>
        <w:jc w:val="both"/>
        <w:rPr>
          <w:rFonts w:ascii="Helvetica" w:hAnsi="Helvetica" w:cstheme="majorHAnsi"/>
          <w:b/>
          <w:sz w:val="24"/>
          <w:szCs w:val="24"/>
        </w:rPr>
      </w:pPr>
      <w:r w:rsidRPr="00D84918">
        <w:rPr>
          <w:rFonts w:ascii="Helvetica" w:hAnsi="Helvetica" w:cstheme="majorHAnsi"/>
          <w:b/>
          <w:sz w:val="24"/>
          <w:szCs w:val="24"/>
        </w:rPr>
        <w:t>Secure storage</w:t>
      </w:r>
    </w:p>
    <w:p w14:paraId="676D7B8F" w14:textId="67C898C2" w:rsidR="007A3CE9" w:rsidRPr="00D84918" w:rsidRDefault="007A3CE9" w:rsidP="00216E48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Hyperlink"/>
          <w:rFonts w:ascii="Helvetica" w:hAnsi="Helvetica" w:cstheme="majorHAnsi"/>
          <w:sz w:val="22"/>
          <w:szCs w:val="22"/>
        </w:rPr>
      </w:pPr>
      <w:r w:rsidRPr="00D84918">
        <w:rPr>
          <w:rFonts w:ascii="Helvetica" w:hAnsi="Helvetica" w:cstheme="majorHAnsi"/>
          <w:sz w:val="22"/>
          <w:szCs w:val="22"/>
        </w:rPr>
        <w:t xml:space="preserve">Mobile phones owned by students at </w:t>
      </w:r>
      <w:r w:rsidR="001E2512" w:rsidRPr="00D84918">
        <w:rPr>
          <w:rFonts w:ascii="Helvetica" w:hAnsi="Helvetica" w:cstheme="majorHAnsi"/>
          <w:sz w:val="22"/>
          <w:szCs w:val="22"/>
        </w:rPr>
        <w:t>Heatherhill Primary S</w:t>
      </w:r>
      <w:r w:rsidRPr="00D84918">
        <w:rPr>
          <w:rFonts w:ascii="Helvetica" w:hAnsi="Helvetica" w:cstheme="majorHAnsi"/>
          <w:sz w:val="22"/>
          <w:szCs w:val="22"/>
        </w:rPr>
        <w:t xml:space="preserve">chool are considered valuable items and are brought to school at the owner’s (student’s or parent/carer’s) risk.  Students are encouraged not to bring a mobile phone to school unless there is a compelling reason to do so.  Please note that </w:t>
      </w:r>
      <w:r w:rsidR="001E2512" w:rsidRPr="00D84918">
        <w:rPr>
          <w:rFonts w:ascii="Helvetica" w:hAnsi="Helvetica" w:cstheme="majorHAnsi"/>
          <w:sz w:val="22"/>
          <w:szCs w:val="22"/>
        </w:rPr>
        <w:t>Heatherhill Primary</w:t>
      </w:r>
      <w:r w:rsidRPr="00D84918">
        <w:rPr>
          <w:rFonts w:ascii="Helvetica" w:hAnsi="Helvetica" w:cstheme="majorHAnsi"/>
          <w:sz w:val="22"/>
          <w:szCs w:val="22"/>
        </w:rPr>
        <w:t xml:space="preserve"> School does not have accident insurance for accidental property damage</w:t>
      </w:r>
      <w:r w:rsidR="00074E00" w:rsidRPr="00D84918">
        <w:rPr>
          <w:rFonts w:ascii="Helvetica" w:hAnsi="Helvetica" w:cstheme="majorHAnsi"/>
          <w:sz w:val="22"/>
          <w:szCs w:val="22"/>
        </w:rPr>
        <w:t xml:space="preserve"> or theft</w:t>
      </w:r>
      <w:r w:rsidRPr="00D84918">
        <w:rPr>
          <w:rFonts w:ascii="Helvetica" w:hAnsi="Helvetica" w:cstheme="majorHAnsi"/>
          <w:sz w:val="22"/>
          <w:szCs w:val="22"/>
        </w:rPr>
        <w:t xml:space="preserve">. Students and their parents/carers are encouraged to obtain appropriate insurance for valuable items.  </w:t>
      </w:r>
      <w:r w:rsidR="001E2512" w:rsidRPr="00D84918">
        <w:rPr>
          <w:rFonts w:ascii="Helvetica" w:hAnsi="Helvetica" w:cstheme="majorHAnsi"/>
          <w:sz w:val="22"/>
          <w:szCs w:val="22"/>
        </w:rPr>
        <w:t xml:space="preserve">Please refer to the Heatherhill Primary </w:t>
      </w:r>
      <w:r w:rsidRPr="00D84918">
        <w:rPr>
          <w:rFonts w:ascii="Helvetica" w:hAnsi="Helvetica" w:cstheme="majorHAnsi"/>
          <w:sz w:val="22"/>
          <w:szCs w:val="22"/>
        </w:rPr>
        <w:t>S</w:t>
      </w:r>
      <w:r w:rsidR="001E2512" w:rsidRPr="00D84918">
        <w:rPr>
          <w:rFonts w:ascii="Helvetica" w:hAnsi="Helvetica" w:cstheme="majorHAnsi"/>
          <w:sz w:val="22"/>
          <w:szCs w:val="22"/>
        </w:rPr>
        <w:t xml:space="preserve">chool’s Personal Property Policy for more information. </w:t>
      </w:r>
    </w:p>
    <w:p w14:paraId="6E2A1582" w14:textId="00ED4A01" w:rsidR="007A3CE9" w:rsidRPr="00D84918" w:rsidRDefault="007A3CE9" w:rsidP="00216E48">
      <w:pPr>
        <w:spacing w:before="120" w:after="240"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 xml:space="preserve">Where students bring a mobile phone to school, </w:t>
      </w:r>
      <w:r w:rsidR="001E2512" w:rsidRPr="00D84918">
        <w:rPr>
          <w:rFonts w:ascii="Helvetica" w:hAnsi="Helvetica" w:cstheme="majorHAnsi"/>
        </w:rPr>
        <w:t>Heatherhill Primary S</w:t>
      </w:r>
      <w:r w:rsidRPr="00D84918">
        <w:rPr>
          <w:rFonts w:ascii="Helvetica" w:hAnsi="Helvetica" w:cstheme="majorHAnsi"/>
        </w:rPr>
        <w:t xml:space="preserve">chool will provide secure storage. Secure storage is storage that cannot be readily accessed by those without permission to do so. At </w:t>
      </w:r>
      <w:r w:rsidR="001E2512" w:rsidRPr="00D84918">
        <w:rPr>
          <w:rFonts w:ascii="Helvetica" w:hAnsi="Helvetica" w:cstheme="majorHAnsi"/>
        </w:rPr>
        <w:t>Heatherhill Primary S</w:t>
      </w:r>
      <w:r w:rsidRPr="00D84918">
        <w:rPr>
          <w:rFonts w:ascii="Helvetica" w:hAnsi="Helvetica" w:cstheme="majorHAnsi"/>
        </w:rPr>
        <w:t>chool students a</w:t>
      </w:r>
      <w:r w:rsidR="001E2512" w:rsidRPr="00D84918">
        <w:rPr>
          <w:rFonts w:ascii="Helvetica" w:hAnsi="Helvetica" w:cstheme="majorHAnsi"/>
        </w:rPr>
        <w:t>re required to hand their phone into the school</w:t>
      </w:r>
      <w:r w:rsidRPr="00D84918">
        <w:rPr>
          <w:rFonts w:ascii="Helvetica" w:hAnsi="Helvetica" w:cstheme="majorHAnsi"/>
        </w:rPr>
        <w:t xml:space="preserve"> office</w:t>
      </w:r>
      <w:r w:rsidR="001E2512" w:rsidRPr="00D84918">
        <w:rPr>
          <w:rFonts w:ascii="Helvetica" w:hAnsi="Helvetica" w:cstheme="majorHAnsi"/>
        </w:rPr>
        <w:t>,</w:t>
      </w:r>
      <w:r w:rsidRPr="00D84918">
        <w:rPr>
          <w:rFonts w:ascii="Helvetica" w:hAnsi="Helvetica" w:cstheme="majorHAnsi"/>
        </w:rPr>
        <w:t xml:space="preserve"> to be pl</w:t>
      </w:r>
      <w:r w:rsidR="001E2512" w:rsidRPr="00D84918">
        <w:rPr>
          <w:rFonts w:ascii="Helvetica" w:hAnsi="Helvetica" w:cstheme="majorHAnsi"/>
        </w:rPr>
        <w:t xml:space="preserve">aced in a lockable cupboard each morning, and are to collect their phone from the office, at the end of the day.  </w:t>
      </w:r>
    </w:p>
    <w:p w14:paraId="5F880008" w14:textId="77777777" w:rsidR="007A3CE9" w:rsidRPr="00D84918" w:rsidRDefault="007A3CE9" w:rsidP="00216E48">
      <w:pPr>
        <w:spacing w:line="360" w:lineRule="auto"/>
        <w:jc w:val="both"/>
        <w:rPr>
          <w:rFonts w:ascii="Helvetica" w:hAnsi="Helvetica" w:cstheme="majorHAnsi"/>
          <w:b/>
          <w:sz w:val="24"/>
          <w:szCs w:val="24"/>
        </w:rPr>
      </w:pPr>
      <w:r w:rsidRPr="00D84918">
        <w:rPr>
          <w:rFonts w:ascii="Helvetica" w:hAnsi="Helvetica" w:cstheme="majorHAnsi"/>
          <w:b/>
          <w:sz w:val="24"/>
          <w:szCs w:val="24"/>
        </w:rPr>
        <w:t>Enforcement</w:t>
      </w:r>
    </w:p>
    <w:p w14:paraId="5552C37F" w14:textId="39018583" w:rsidR="00B43A01" w:rsidRPr="00D84918" w:rsidRDefault="007A3CE9" w:rsidP="00216E48">
      <w:p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 xml:space="preserve">Students who use their personal mobile phones inappropriately at </w:t>
      </w:r>
      <w:r w:rsidR="00586E36" w:rsidRPr="00D84918">
        <w:rPr>
          <w:rFonts w:ascii="Helvetica" w:hAnsi="Helvetica" w:cstheme="majorHAnsi"/>
        </w:rPr>
        <w:t>Heatherhill Primary S</w:t>
      </w:r>
      <w:r w:rsidRPr="00D84918">
        <w:rPr>
          <w:rFonts w:ascii="Helvetica" w:hAnsi="Helvetica" w:cstheme="majorHAnsi"/>
        </w:rPr>
        <w:t>chool may be issued with consequences consist</w:t>
      </w:r>
      <w:r w:rsidR="00586E36" w:rsidRPr="00D84918">
        <w:rPr>
          <w:rFonts w:ascii="Helvetica" w:hAnsi="Helvetica" w:cstheme="majorHAnsi"/>
        </w:rPr>
        <w:t>ent with our school’s existing Student Wellbeing and Engagement Policy, Student</w:t>
      </w:r>
      <w:r w:rsidR="000958D8" w:rsidRPr="00D84918">
        <w:rPr>
          <w:rFonts w:ascii="Helvetica" w:hAnsi="Helvetica" w:cstheme="majorHAnsi"/>
        </w:rPr>
        <w:t xml:space="preserve"> Code of Conduct</w:t>
      </w:r>
      <w:r w:rsidR="00586E36" w:rsidRPr="00D84918">
        <w:rPr>
          <w:rFonts w:ascii="Helvetica" w:hAnsi="Helvetica" w:cstheme="majorHAnsi"/>
        </w:rPr>
        <w:t xml:space="preserve"> and</w:t>
      </w:r>
      <w:r w:rsidRPr="00D84918">
        <w:rPr>
          <w:rFonts w:ascii="Helvetica" w:hAnsi="Helvetica" w:cstheme="majorHAnsi"/>
        </w:rPr>
        <w:t xml:space="preserve"> Bullying </w:t>
      </w:r>
      <w:r w:rsidR="00E227EF" w:rsidRPr="00D84918">
        <w:rPr>
          <w:rFonts w:ascii="Helvetica" w:hAnsi="Helvetica" w:cstheme="majorHAnsi"/>
        </w:rPr>
        <w:t>policies.</w:t>
      </w:r>
    </w:p>
    <w:p w14:paraId="3E49E1A5" w14:textId="06A4ED6A" w:rsidR="00B43A01" w:rsidRDefault="00B43A01" w:rsidP="00216E48">
      <w:p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At</w:t>
      </w:r>
      <w:r w:rsidR="00586E36" w:rsidRPr="00D84918">
        <w:rPr>
          <w:rFonts w:ascii="Helvetica" w:hAnsi="Helvetica" w:cstheme="majorHAnsi"/>
        </w:rPr>
        <w:t xml:space="preserve"> Heatherhill Primary </w:t>
      </w:r>
      <w:r w:rsidRPr="00D84918">
        <w:rPr>
          <w:rFonts w:ascii="Helvetica" w:hAnsi="Helvetica" w:cstheme="majorHAnsi"/>
        </w:rPr>
        <w:t xml:space="preserve">School inappropriate use of mobile phones is </w:t>
      </w:r>
      <w:r w:rsidRPr="00D84918">
        <w:rPr>
          <w:rFonts w:ascii="Helvetica" w:hAnsi="Helvetica" w:cstheme="majorHAnsi"/>
          <w:b/>
        </w:rPr>
        <w:t>any use during school hours</w:t>
      </w:r>
      <w:r w:rsidRPr="00D84918">
        <w:rPr>
          <w:rFonts w:ascii="Helvetica" w:hAnsi="Helvetica" w:cstheme="majorHAnsi"/>
        </w:rPr>
        <w:t xml:space="preserve">, </w:t>
      </w:r>
      <w:r w:rsidR="000958D8" w:rsidRPr="00D84918">
        <w:rPr>
          <w:rFonts w:ascii="Helvetica" w:hAnsi="Helvetica" w:cstheme="majorHAnsi"/>
        </w:rPr>
        <w:t xml:space="preserve">unless an exception has been granted, </w:t>
      </w:r>
      <w:r w:rsidRPr="00D84918">
        <w:rPr>
          <w:rFonts w:ascii="Helvetica" w:hAnsi="Helvetica" w:cstheme="majorHAnsi"/>
        </w:rPr>
        <w:t>and particularly use</w:t>
      </w:r>
      <w:r w:rsidR="000958D8" w:rsidRPr="00D84918">
        <w:rPr>
          <w:rFonts w:ascii="Helvetica" w:hAnsi="Helvetica" w:cstheme="majorHAnsi"/>
        </w:rPr>
        <w:t xml:space="preserve"> of a mobile phone:</w:t>
      </w:r>
    </w:p>
    <w:p w14:paraId="5064FDCB" w14:textId="77777777" w:rsidR="003F3B87" w:rsidRPr="00D84918" w:rsidRDefault="003F3B87" w:rsidP="00216E48">
      <w:pPr>
        <w:spacing w:line="360" w:lineRule="auto"/>
        <w:jc w:val="both"/>
        <w:rPr>
          <w:rFonts w:ascii="Helvetica" w:hAnsi="Helvetica" w:cstheme="majorHAnsi"/>
        </w:rPr>
      </w:pPr>
    </w:p>
    <w:p w14:paraId="33623A01" w14:textId="77777777" w:rsidR="00B43A01" w:rsidRPr="00D84918" w:rsidRDefault="00B43A01" w:rsidP="003F3B87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 xml:space="preserve">in any way that disrupts the learning of others </w:t>
      </w:r>
    </w:p>
    <w:p w14:paraId="5A5801A4" w14:textId="77777777" w:rsidR="00B43A01" w:rsidRPr="00D84918" w:rsidRDefault="00B43A01" w:rsidP="003F3B87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to send inappropriate, harassing or threatening messages or phone calls</w:t>
      </w:r>
    </w:p>
    <w:p w14:paraId="7D43E324" w14:textId="77777777" w:rsidR="00B43A01" w:rsidRPr="00D84918" w:rsidRDefault="00B43A01" w:rsidP="003F3B87">
      <w:pPr>
        <w:pStyle w:val="ListParagraph"/>
        <w:numPr>
          <w:ilvl w:val="0"/>
          <w:numId w:val="26"/>
        </w:numPr>
        <w:tabs>
          <w:tab w:val="left" w:pos="7230"/>
        </w:tabs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to engage in inappropriate social media use including cyber bullying</w:t>
      </w:r>
    </w:p>
    <w:p w14:paraId="306DD1DE" w14:textId="77777777" w:rsidR="00B43A01" w:rsidRPr="00D84918" w:rsidRDefault="00B43A01" w:rsidP="003F3B87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to capture video or images of people, including students, teachers and members of the school community without their permission</w:t>
      </w:r>
    </w:p>
    <w:p w14:paraId="0018F9CF" w14:textId="77777777" w:rsidR="00B43A01" w:rsidRPr="00D84918" w:rsidRDefault="00B43A01" w:rsidP="003F3B87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to capture video or images in the school toilets, changing rooms, swimming pools and gyms</w:t>
      </w:r>
    </w:p>
    <w:p w14:paraId="4CE389A5" w14:textId="46216B3D" w:rsidR="00543500" w:rsidRPr="005C657B" w:rsidRDefault="00B43A01" w:rsidP="005C657B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during exams and assessments</w:t>
      </w:r>
    </w:p>
    <w:p w14:paraId="1D9BA2EC" w14:textId="77777777" w:rsidR="00543500" w:rsidRPr="00543500" w:rsidRDefault="00543500" w:rsidP="00543500">
      <w:pPr>
        <w:jc w:val="both"/>
        <w:rPr>
          <w:rFonts w:ascii="Helvetica" w:hAnsi="Helvetica" w:cs="Helvetica"/>
          <w:b/>
          <w:sz w:val="24"/>
          <w:szCs w:val="24"/>
        </w:rPr>
      </w:pPr>
      <w:r w:rsidRPr="00543500">
        <w:rPr>
          <w:rFonts w:ascii="Helvetica" w:hAnsi="Helvetica" w:cs="Helvetica"/>
          <w:b/>
          <w:sz w:val="24"/>
          <w:szCs w:val="24"/>
        </w:rPr>
        <w:t xml:space="preserve">Exceptions </w:t>
      </w:r>
    </w:p>
    <w:p w14:paraId="76C60954" w14:textId="77777777" w:rsidR="00543500" w:rsidRPr="00543500" w:rsidRDefault="00543500" w:rsidP="00543500">
      <w:pPr>
        <w:spacing w:before="120" w:after="120" w:line="240" w:lineRule="auto"/>
        <w:jc w:val="both"/>
        <w:rPr>
          <w:rFonts w:ascii="Helvetica" w:hAnsi="Helvetica" w:cs="Helvetica"/>
        </w:rPr>
      </w:pPr>
      <w:r w:rsidRPr="00543500">
        <w:rPr>
          <w:rFonts w:ascii="Helvetica" w:hAnsi="Helvetica" w:cs="Helvetica"/>
        </w:rPr>
        <w:t>Exceptions to the policy:</w:t>
      </w:r>
    </w:p>
    <w:p w14:paraId="2660D44D" w14:textId="77777777" w:rsidR="00543500" w:rsidRPr="00543500" w:rsidRDefault="00543500" w:rsidP="00543500">
      <w:pPr>
        <w:pStyle w:val="ListParagraph"/>
        <w:numPr>
          <w:ilvl w:val="0"/>
          <w:numId w:val="10"/>
        </w:numPr>
        <w:spacing w:before="120" w:after="120" w:line="240" w:lineRule="auto"/>
        <w:contextualSpacing w:val="0"/>
        <w:jc w:val="both"/>
        <w:rPr>
          <w:rFonts w:ascii="Helvetica" w:hAnsi="Helvetica" w:cs="Helvetica"/>
        </w:rPr>
      </w:pPr>
      <w:r w:rsidRPr="00543500">
        <w:rPr>
          <w:rFonts w:ascii="Helvetica" w:hAnsi="Helvetica" w:cs="Helvetica"/>
        </w:rPr>
        <w:t>may be applied during school hours if certain conditions are met, specifically,</w:t>
      </w:r>
    </w:p>
    <w:p w14:paraId="6BBD6051" w14:textId="77777777" w:rsidR="00543500" w:rsidRPr="00543500" w:rsidRDefault="00543500" w:rsidP="00543500">
      <w:pPr>
        <w:pStyle w:val="ListParagraph"/>
        <w:numPr>
          <w:ilvl w:val="1"/>
          <w:numId w:val="10"/>
        </w:numPr>
        <w:spacing w:after="0" w:line="240" w:lineRule="auto"/>
        <w:jc w:val="both"/>
        <w:rPr>
          <w:rFonts w:ascii="Helvetica" w:hAnsi="Helvetica" w:cs="Helvetica"/>
        </w:rPr>
      </w:pPr>
      <w:r w:rsidRPr="00543500">
        <w:rPr>
          <w:rFonts w:ascii="Helvetica" w:hAnsi="Helvetica" w:cs="Helvetica"/>
        </w:rPr>
        <w:t>Health and wellbeing-related exceptions; and</w:t>
      </w:r>
    </w:p>
    <w:p w14:paraId="5B24F52A" w14:textId="77777777" w:rsidR="00543500" w:rsidRPr="00543500" w:rsidRDefault="00543500" w:rsidP="00543500">
      <w:pPr>
        <w:pStyle w:val="ListParagraph"/>
        <w:numPr>
          <w:ilvl w:val="1"/>
          <w:numId w:val="10"/>
        </w:numPr>
        <w:spacing w:after="0" w:line="240" w:lineRule="auto"/>
        <w:jc w:val="both"/>
        <w:rPr>
          <w:rFonts w:ascii="Helvetica" w:hAnsi="Helvetica" w:cs="Helvetica"/>
        </w:rPr>
      </w:pPr>
      <w:r w:rsidRPr="00543500">
        <w:rPr>
          <w:rFonts w:ascii="Helvetica" w:hAnsi="Helvetica" w:cs="Helvetica"/>
        </w:rPr>
        <w:t>Exceptions related to managing risk when students are offsite.</w:t>
      </w:r>
    </w:p>
    <w:p w14:paraId="33DE4245" w14:textId="77777777" w:rsidR="00543500" w:rsidRPr="00543500" w:rsidRDefault="00543500" w:rsidP="00543500">
      <w:pPr>
        <w:pStyle w:val="ListParagraph"/>
        <w:numPr>
          <w:ilvl w:val="0"/>
          <w:numId w:val="10"/>
        </w:numPr>
        <w:spacing w:before="120" w:after="120" w:line="240" w:lineRule="auto"/>
        <w:contextualSpacing w:val="0"/>
        <w:jc w:val="both"/>
        <w:rPr>
          <w:rFonts w:ascii="Helvetica" w:hAnsi="Helvetica" w:cs="Helvetica"/>
        </w:rPr>
      </w:pPr>
      <w:r w:rsidRPr="00543500">
        <w:rPr>
          <w:rFonts w:ascii="Helvetica" w:hAnsi="Helvetica" w:cs="Helvetica"/>
        </w:rPr>
        <w:t xml:space="preserve">can be granted by the Principal, or by the teacher for that class, in accordance with the Department’s </w:t>
      </w:r>
      <w:hyperlink r:id="rId14" w:history="1">
        <w:r w:rsidRPr="00543500">
          <w:rPr>
            <w:rStyle w:val="Hyperlink"/>
            <w:rFonts w:ascii="Helvetica" w:hAnsi="Helvetica" w:cs="Helvetica"/>
          </w:rPr>
          <w:t>Mobile Phones — Student Use Policy</w:t>
        </w:r>
      </w:hyperlink>
      <w:r w:rsidRPr="00543500">
        <w:rPr>
          <w:rFonts w:ascii="Helvetica" w:hAnsi="Helvetica" w:cs="Helvetica"/>
        </w:rPr>
        <w:t xml:space="preserve">. </w:t>
      </w:r>
    </w:p>
    <w:p w14:paraId="56B3379C" w14:textId="43E88A1C" w:rsidR="005C657B" w:rsidRPr="005C657B" w:rsidRDefault="00543500" w:rsidP="005C657B">
      <w:pPr>
        <w:spacing w:before="120" w:after="120" w:line="240" w:lineRule="auto"/>
        <w:jc w:val="both"/>
        <w:rPr>
          <w:rFonts w:ascii="Helvetica" w:hAnsi="Helvetica" w:cs="Helvetica"/>
        </w:rPr>
      </w:pPr>
      <w:r w:rsidRPr="00543500">
        <w:rPr>
          <w:rFonts w:ascii="Helvetica" w:hAnsi="Helvetica" w:cs="Helvetica"/>
        </w:rPr>
        <w:t xml:space="preserve">The three categories of exceptions allowed under the Department’s </w:t>
      </w:r>
      <w:hyperlink r:id="rId15" w:history="1">
        <w:r w:rsidRPr="00543500">
          <w:rPr>
            <w:rStyle w:val="Hyperlink"/>
            <w:rFonts w:ascii="Helvetica" w:hAnsi="Helvetica" w:cs="Helvetica"/>
          </w:rPr>
          <w:t>Mobile Phones — Student Use Policy</w:t>
        </w:r>
      </w:hyperlink>
      <w:r w:rsidRPr="00543500">
        <w:rPr>
          <w:rFonts w:ascii="Helvetica" w:hAnsi="Helvetica" w:cs="Helvetica"/>
        </w:rPr>
        <w:t xml:space="preserve"> are:</w:t>
      </w:r>
    </w:p>
    <w:p w14:paraId="6246F235" w14:textId="77777777" w:rsidR="00543500" w:rsidRPr="005C657B" w:rsidRDefault="00543500" w:rsidP="00543500">
      <w:pPr>
        <w:spacing w:before="120"/>
        <w:rPr>
          <w:rFonts w:ascii="Helvetica" w:hAnsi="Helvetica" w:cs="Helvetica"/>
          <w:b/>
          <w:i/>
          <w:color w:val="2E74B5" w:themeColor="accent1" w:themeShade="BF"/>
        </w:rPr>
      </w:pPr>
      <w:r w:rsidRPr="00766B73">
        <w:rPr>
          <w:rFonts w:cstheme="minorHAnsi"/>
          <w:b/>
          <w:i/>
          <w:color w:val="2E74B5" w:themeColor="accent1" w:themeShade="BF"/>
        </w:rPr>
        <w:t>1</w:t>
      </w:r>
      <w:r w:rsidRPr="005C657B">
        <w:rPr>
          <w:rFonts w:ascii="Helvetica" w:hAnsi="Helvetica" w:cs="Helvetica"/>
          <w:b/>
          <w:i/>
          <w:color w:val="2E74B5" w:themeColor="accent1" w:themeShade="BF"/>
        </w:rPr>
        <w:t>. Learning-related exceptions</w:t>
      </w:r>
    </w:p>
    <w:tbl>
      <w:tblPr>
        <w:tblStyle w:val="GridTable1Light-Accent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58"/>
        <w:gridCol w:w="4158"/>
      </w:tblGrid>
      <w:tr w:rsidR="00543500" w:rsidRPr="005C657B" w14:paraId="284A83C7" w14:textId="77777777" w:rsidTr="003A63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pct"/>
            <w:tcBorders>
              <w:bottom w:val="none" w:sz="0" w:space="0" w:color="auto"/>
            </w:tcBorders>
            <w:shd w:val="clear" w:color="auto" w:fill="DEEAF6" w:themeFill="accent1" w:themeFillTint="33"/>
          </w:tcPr>
          <w:p w14:paraId="56C6CA4C" w14:textId="224139CB" w:rsidR="00543500" w:rsidRPr="005C657B" w:rsidRDefault="000D4046" w:rsidP="003A63DC">
            <w:pPr>
              <w:spacing w:before="120"/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 xml:space="preserve"> </w:t>
            </w:r>
          </w:p>
        </w:tc>
        <w:tc>
          <w:tcPr>
            <w:tcW w:w="2306" w:type="pct"/>
            <w:tcBorders>
              <w:bottom w:val="none" w:sz="0" w:space="0" w:color="auto"/>
            </w:tcBorders>
            <w:shd w:val="clear" w:color="auto" w:fill="DEEAF6" w:themeFill="accent1" w:themeFillTint="33"/>
          </w:tcPr>
          <w:p w14:paraId="234BA6CB" w14:textId="77777777" w:rsidR="00543500" w:rsidRPr="005C657B" w:rsidRDefault="00543500" w:rsidP="003A63DC">
            <w:pPr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22"/>
                <w:szCs w:val="22"/>
              </w:rPr>
            </w:pPr>
            <w:r w:rsidRPr="005C657B">
              <w:rPr>
                <w:rFonts w:ascii="Helvetica" w:hAnsi="Helvetica" w:cs="Helvetica"/>
                <w:sz w:val="22"/>
                <w:szCs w:val="22"/>
              </w:rPr>
              <w:t>Documentation</w:t>
            </w:r>
          </w:p>
        </w:tc>
      </w:tr>
      <w:tr w:rsidR="00543500" w:rsidRPr="005C657B" w14:paraId="57AB32BF" w14:textId="77777777" w:rsidTr="003A63DC">
        <w:trPr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pct"/>
          </w:tcPr>
          <w:p w14:paraId="4DAE2E74" w14:textId="77777777" w:rsidR="00543500" w:rsidRPr="005C657B" w:rsidRDefault="00543500" w:rsidP="003A63DC">
            <w:pPr>
              <w:spacing w:before="120"/>
              <w:rPr>
                <w:rFonts w:ascii="Helvetica" w:hAnsi="Helvetica" w:cs="Helvetica"/>
                <w:b w:val="0"/>
                <w:sz w:val="22"/>
                <w:szCs w:val="22"/>
              </w:rPr>
            </w:pPr>
            <w:r w:rsidRPr="005C657B">
              <w:rPr>
                <w:rFonts w:ascii="Helvetica" w:hAnsi="Helvetica" w:cs="Helvetica"/>
                <w:b w:val="0"/>
                <w:sz w:val="22"/>
                <w:szCs w:val="22"/>
              </w:rPr>
              <w:t>For specific learning activities (class-based exception)</w:t>
            </w:r>
          </w:p>
        </w:tc>
        <w:tc>
          <w:tcPr>
            <w:tcW w:w="2306" w:type="pct"/>
          </w:tcPr>
          <w:p w14:paraId="2E38E4B8" w14:textId="3B159E84" w:rsidR="00543500" w:rsidRPr="000D4046" w:rsidRDefault="000D4046" w:rsidP="003A63DC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Cs/>
                <w:sz w:val="22"/>
                <w:szCs w:val="22"/>
              </w:rPr>
            </w:pPr>
            <w:r w:rsidRPr="000D4046">
              <w:rPr>
                <w:rFonts w:ascii="Helvetica" w:hAnsi="Helvetica" w:cs="Helvetica"/>
                <w:bCs/>
                <w:sz w:val="22"/>
                <w:szCs w:val="22"/>
              </w:rPr>
              <w:t>Not Applicable</w:t>
            </w:r>
            <w:r w:rsidR="00090B10">
              <w:rPr>
                <w:rFonts w:ascii="Helvetica" w:hAnsi="Helvetica" w:cs="Helvetica"/>
                <w:bCs/>
                <w:sz w:val="22"/>
                <w:szCs w:val="22"/>
              </w:rPr>
              <w:t xml:space="preserve"> at Heatherhill Primary School </w:t>
            </w:r>
            <w:r w:rsidRPr="000D4046">
              <w:rPr>
                <w:rFonts w:ascii="Helvetica" w:hAnsi="Helvetica" w:cs="Helvetica"/>
                <w:bCs/>
                <w:sz w:val="22"/>
                <w:szCs w:val="22"/>
              </w:rPr>
              <w:t>- Mobile Phones not allowed in classroom</w:t>
            </w:r>
          </w:p>
        </w:tc>
      </w:tr>
      <w:tr w:rsidR="00543500" w:rsidRPr="005C657B" w14:paraId="75D8F14D" w14:textId="77777777" w:rsidTr="003A63DC">
        <w:trPr>
          <w:trHeight w:val="7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pct"/>
          </w:tcPr>
          <w:p w14:paraId="5DC6A34D" w14:textId="77777777" w:rsidR="00543500" w:rsidRPr="005C657B" w:rsidRDefault="00543500" w:rsidP="003A63DC">
            <w:pPr>
              <w:spacing w:before="120"/>
              <w:rPr>
                <w:rFonts w:ascii="Helvetica" w:hAnsi="Helvetica" w:cs="Helvetica"/>
                <w:b w:val="0"/>
                <w:sz w:val="22"/>
                <w:szCs w:val="22"/>
              </w:rPr>
            </w:pPr>
            <w:r w:rsidRPr="005C657B">
              <w:rPr>
                <w:rFonts w:ascii="Helvetica" w:hAnsi="Helvetica" w:cs="Helvetica"/>
                <w:b w:val="0"/>
                <w:sz w:val="22"/>
                <w:szCs w:val="22"/>
              </w:rPr>
              <w:t xml:space="preserve">For students for whom a reasonable adjustment to a learning program is needed because of a disability or learning difficulty </w:t>
            </w:r>
          </w:p>
        </w:tc>
        <w:tc>
          <w:tcPr>
            <w:tcW w:w="2306" w:type="pct"/>
          </w:tcPr>
          <w:p w14:paraId="2873999D" w14:textId="704AE92F" w:rsidR="00543500" w:rsidRPr="000D4046" w:rsidRDefault="000D4046" w:rsidP="003A63DC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Cs/>
                <w:sz w:val="22"/>
                <w:szCs w:val="22"/>
              </w:rPr>
            </w:pPr>
            <w:r w:rsidRPr="000D4046">
              <w:rPr>
                <w:rFonts w:ascii="Helvetica" w:hAnsi="Helvetica" w:cs="Helvetica"/>
                <w:bCs/>
                <w:sz w:val="22"/>
                <w:szCs w:val="22"/>
              </w:rPr>
              <w:t>Not Applicable</w:t>
            </w:r>
            <w:r w:rsidR="00090B10">
              <w:rPr>
                <w:rFonts w:ascii="Helvetica" w:hAnsi="Helvetica" w:cs="Helvetica"/>
                <w:bCs/>
                <w:sz w:val="22"/>
                <w:szCs w:val="22"/>
              </w:rPr>
              <w:t xml:space="preserve"> at Heatherhill Primary School </w:t>
            </w:r>
            <w:r w:rsidRPr="000D4046">
              <w:rPr>
                <w:rFonts w:ascii="Helvetica" w:hAnsi="Helvetica" w:cs="Helvetica"/>
                <w:bCs/>
                <w:sz w:val="22"/>
                <w:szCs w:val="22"/>
              </w:rPr>
              <w:t>- Mobile Phones not allowed in classroom</w:t>
            </w:r>
          </w:p>
        </w:tc>
      </w:tr>
    </w:tbl>
    <w:p w14:paraId="1EAE0BF0" w14:textId="77777777" w:rsidR="00543500" w:rsidRPr="005C657B" w:rsidRDefault="00543500" w:rsidP="00543500">
      <w:pPr>
        <w:spacing w:before="120"/>
        <w:rPr>
          <w:rFonts w:ascii="Helvetica" w:hAnsi="Helvetica" w:cs="Helvetica"/>
          <w:b/>
          <w:i/>
          <w:color w:val="2E74B5" w:themeColor="accent1" w:themeShade="BF"/>
        </w:rPr>
      </w:pPr>
    </w:p>
    <w:p w14:paraId="160CBE7F" w14:textId="77777777" w:rsidR="00543500" w:rsidRPr="005C657B" w:rsidRDefault="00543500" w:rsidP="00543500">
      <w:pPr>
        <w:spacing w:before="120"/>
        <w:rPr>
          <w:rFonts w:ascii="Helvetica" w:hAnsi="Helvetica" w:cs="Helvetica"/>
          <w:b/>
          <w:i/>
          <w:color w:val="2E74B5" w:themeColor="accent1" w:themeShade="BF"/>
        </w:rPr>
      </w:pPr>
      <w:r w:rsidRPr="005C657B">
        <w:rPr>
          <w:rFonts w:ascii="Helvetica" w:hAnsi="Helvetica" w:cs="Helvetica"/>
          <w:b/>
          <w:i/>
          <w:color w:val="2E74B5" w:themeColor="accent1" w:themeShade="BF"/>
        </w:rPr>
        <w:t>2. Health and wellbeing-related exceptions</w:t>
      </w:r>
    </w:p>
    <w:tbl>
      <w:tblPr>
        <w:tblStyle w:val="GridTable1Light-Accent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58"/>
        <w:gridCol w:w="4158"/>
      </w:tblGrid>
      <w:tr w:rsidR="00543500" w:rsidRPr="005C657B" w14:paraId="0CF6744C" w14:textId="77777777" w:rsidTr="003A63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pct"/>
            <w:tcBorders>
              <w:bottom w:val="none" w:sz="0" w:space="0" w:color="auto"/>
            </w:tcBorders>
            <w:shd w:val="clear" w:color="auto" w:fill="DEEAF6" w:themeFill="accent1" w:themeFillTint="33"/>
          </w:tcPr>
          <w:p w14:paraId="01F4CC7B" w14:textId="77777777" w:rsidR="00543500" w:rsidRPr="005C657B" w:rsidRDefault="00543500" w:rsidP="003A63DC">
            <w:pPr>
              <w:spacing w:before="120"/>
              <w:rPr>
                <w:rFonts w:ascii="Helvetica" w:hAnsi="Helvetica" w:cs="Helvetica"/>
                <w:b w:val="0"/>
                <w:sz w:val="22"/>
                <w:szCs w:val="22"/>
              </w:rPr>
            </w:pPr>
            <w:r w:rsidRPr="005C657B">
              <w:rPr>
                <w:rFonts w:ascii="Helvetica" w:hAnsi="Helvetica" w:cs="Helvetica"/>
                <w:sz w:val="22"/>
                <w:szCs w:val="22"/>
              </w:rPr>
              <w:t>Specific exception</w:t>
            </w:r>
          </w:p>
        </w:tc>
        <w:tc>
          <w:tcPr>
            <w:tcW w:w="2306" w:type="pct"/>
            <w:tcBorders>
              <w:bottom w:val="none" w:sz="0" w:space="0" w:color="auto"/>
            </w:tcBorders>
            <w:shd w:val="clear" w:color="auto" w:fill="DEEAF6" w:themeFill="accent1" w:themeFillTint="33"/>
          </w:tcPr>
          <w:p w14:paraId="275542F5" w14:textId="77777777" w:rsidR="00543500" w:rsidRPr="005C657B" w:rsidRDefault="00543500" w:rsidP="003A63DC">
            <w:pPr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 w:val="0"/>
                <w:sz w:val="22"/>
                <w:szCs w:val="22"/>
              </w:rPr>
            </w:pPr>
            <w:r w:rsidRPr="005C657B">
              <w:rPr>
                <w:rFonts w:ascii="Helvetica" w:hAnsi="Helvetica" w:cs="Helvetica"/>
                <w:sz w:val="22"/>
                <w:szCs w:val="22"/>
              </w:rPr>
              <w:t>Documentation</w:t>
            </w:r>
          </w:p>
        </w:tc>
      </w:tr>
      <w:tr w:rsidR="00543500" w:rsidRPr="005C657B" w14:paraId="21356139" w14:textId="77777777" w:rsidTr="003A63DC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pct"/>
          </w:tcPr>
          <w:p w14:paraId="65D83012" w14:textId="77777777" w:rsidR="00543500" w:rsidRPr="005C657B" w:rsidRDefault="00543500" w:rsidP="003A63DC">
            <w:pPr>
              <w:spacing w:before="120"/>
              <w:rPr>
                <w:rFonts w:ascii="Helvetica" w:hAnsi="Helvetica" w:cs="Helvetica"/>
                <w:b w:val="0"/>
                <w:sz w:val="22"/>
                <w:szCs w:val="22"/>
              </w:rPr>
            </w:pPr>
            <w:r w:rsidRPr="005C657B">
              <w:rPr>
                <w:rFonts w:ascii="Helvetica" w:hAnsi="Helvetica" w:cs="Helvetica"/>
                <w:b w:val="0"/>
                <w:sz w:val="22"/>
                <w:szCs w:val="22"/>
              </w:rPr>
              <w:t>Students with a health condition</w:t>
            </w:r>
          </w:p>
        </w:tc>
        <w:tc>
          <w:tcPr>
            <w:tcW w:w="2306" w:type="pct"/>
          </w:tcPr>
          <w:p w14:paraId="31B8FFAD" w14:textId="7BE3CB8F" w:rsidR="00543500" w:rsidRPr="000D4046" w:rsidRDefault="000D4046" w:rsidP="003A63DC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22"/>
                <w:szCs w:val="22"/>
              </w:rPr>
            </w:pPr>
            <w:r w:rsidRPr="000D4046">
              <w:rPr>
                <w:rFonts w:ascii="Helvetica" w:hAnsi="Helvetica" w:cs="Helvetica"/>
                <w:sz w:val="22"/>
                <w:szCs w:val="22"/>
              </w:rPr>
              <w:t>Only if applicable</w:t>
            </w:r>
          </w:p>
        </w:tc>
      </w:tr>
      <w:tr w:rsidR="00543500" w:rsidRPr="005C657B" w14:paraId="1E2A6521" w14:textId="77777777" w:rsidTr="003A63DC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pct"/>
          </w:tcPr>
          <w:p w14:paraId="17DF853A" w14:textId="77777777" w:rsidR="00543500" w:rsidRPr="005C657B" w:rsidRDefault="00543500" w:rsidP="003A63DC">
            <w:pPr>
              <w:spacing w:before="120"/>
              <w:rPr>
                <w:rFonts w:ascii="Helvetica" w:hAnsi="Helvetica" w:cs="Helvetica"/>
                <w:b w:val="0"/>
                <w:sz w:val="22"/>
                <w:szCs w:val="22"/>
              </w:rPr>
            </w:pPr>
            <w:r w:rsidRPr="005C657B">
              <w:rPr>
                <w:rFonts w:ascii="Helvetica" w:hAnsi="Helvetica" w:cs="Helvetica"/>
                <w:b w:val="0"/>
                <w:sz w:val="22"/>
                <w:szCs w:val="22"/>
              </w:rPr>
              <w:t>Students who are Young Carers</w:t>
            </w:r>
          </w:p>
        </w:tc>
        <w:tc>
          <w:tcPr>
            <w:tcW w:w="2306" w:type="pct"/>
          </w:tcPr>
          <w:p w14:paraId="7506BA6A" w14:textId="16C4BBB8" w:rsidR="00543500" w:rsidRPr="000D4046" w:rsidRDefault="000D4046" w:rsidP="003A63DC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sz w:val="22"/>
                <w:szCs w:val="22"/>
              </w:rPr>
            </w:pPr>
            <w:r w:rsidRPr="000D4046">
              <w:rPr>
                <w:rFonts w:ascii="Helvetica" w:hAnsi="Helvetica" w:cs="Helvetica"/>
                <w:sz w:val="22"/>
                <w:szCs w:val="22"/>
              </w:rPr>
              <w:t>Only if applicable</w:t>
            </w:r>
          </w:p>
        </w:tc>
      </w:tr>
    </w:tbl>
    <w:p w14:paraId="5B7656C3" w14:textId="77777777" w:rsidR="00543500" w:rsidRPr="005C657B" w:rsidRDefault="00543500" w:rsidP="00543500">
      <w:pPr>
        <w:spacing w:before="120"/>
        <w:rPr>
          <w:rFonts w:ascii="Helvetica" w:hAnsi="Helvetica" w:cs="Helvetica"/>
          <w:b/>
          <w:i/>
          <w:color w:val="2E74B5" w:themeColor="accent1" w:themeShade="BF"/>
        </w:rPr>
      </w:pPr>
    </w:p>
    <w:p w14:paraId="65EB6462" w14:textId="77777777" w:rsidR="00543500" w:rsidRPr="005C657B" w:rsidRDefault="00543500" w:rsidP="00543500">
      <w:pPr>
        <w:spacing w:before="120"/>
        <w:rPr>
          <w:rFonts w:ascii="Helvetica" w:hAnsi="Helvetica" w:cs="Helvetica"/>
          <w:b/>
          <w:i/>
          <w:color w:val="2E74B5" w:themeColor="accent1" w:themeShade="BF"/>
        </w:rPr>
      </w:pPr>
      <w:r w:rsidRPr="005C657B">
        <w:rPr>
          <w:rFonts w:ascii="Helvetica" w:hAnsi="Helvetica" w:cs="Helvetica"/>
          <w:b/>
          <w:i/>
          <w:color w:val="2E74B5" w:themeColor="accent1" w:themeShade="BF"/>
        </w:rPr>
        <w:t>3. Exceptions related to managing risk when students are offsite</w:t>
      </w:r>
    </w:p>
    <w:tbl>
      <w:tblPr>
        <w:tblStyle w:val="GridTable1Light-Accent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58"/>
        <w:gridCol w:w="4158"/>
      </w:tblGrid>
      <w:tr w:rsidR="00543500" w:rsidRPr="005C657B" w14:paraId="359E2454" w14:textId="77777777" w:rsidTr="003A63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pct"/>
            <w:tcBorders>
              <w:bottom w:val="none" w:sz="0" w:space="0" w:color="auto"/>
            </w:tcBorders>
            <w:shd w:val="clear" w:color="auto" w:fill="DEEAF6" w:themeFill="accent1" w:themeFillTint="33"/>
          </w:tcPr>
          <w:p w14:paraId="1276F2E0" w14:textId="77777777" w:rsidR="00543500" w:rsidRPr="005C657B" w:rsidRDefault="00543500" w:rsidP="003A63DC">
            <w:pPr>
              <w:spacing w:before="120"/>
              <w:rPr>
                <w:rFonts w:ascii="Helvetica" w:hAnsi="Helvetica" w:cs="Helvetica"/>
                <w:b w:val="0"/>
                <w:sz w:val="22"/>
                <w:szCs w:val="22"/>
              </w:rPr>
            </w:pPr>
            <w:r w:rsidRPr="005C657B">
              <w:rPr>
                <w:rFonts w:ascii="Helvetica" w:hAnsi="Helvetica" w:cs="Helvetica"/>
                <w:sz w:val="22"/>
                <w:szCs w:val="22"/>
              </w:rPr>
              <w:t>Specific exception</w:t>
            </w:r>
          </w:p>
        </w:tc>
        <w:tc>
          <w:tcPr>
            <w:tcW w:w="2306" w:type="pct"/>
            <w:tcBorders>
              <w:bottom w:val="none" w:sz="0" w:space="0" w:color="auto"/>
            </w:tcBorders>
            <w:shd w:val="clear" w:color="auto" w:fill="DEEAF6" w:themeFill="accent1" w:themeFillTint="33"/>
          </w:tcPr>
          <w:p w14:paraId="785024BB" w14:textId="77777777" w:rsidR="00543500" w:rsidRPr="005C657B" w:rsidRDefault="00543500" w:rsidP="003A63DC">
            <w:pPr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 w:val="0"/>
                <w:sz w:val="22"/>
                <w:szCs w:val="22"/>
              </w:rPr>
            </w:pPr>
            <w:r w:rsidRPr="005C657B">
              <w:rPr>
                <w:rFonts w:ascii="Helvetica" w:hAnsi="Helvetica" w:cs="Helvetica"/>
                <w:sz w:val="22"/>
                <w:szCs w:val="22"/>
              </w:rPr>
              <w:t>Documentation</w:t>
            </w:r>
          </w:p>
        </w:tc>
      </w:tr>
      <w:tr w:rsidR="00543500" w:rsidRPr="005C657B" w14:paraId="44591BC0" w14:textId="77777777" w:rsidTr="003A63DC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pct"/>
          </w:tcPr>
          <w:p w14:paraId="0EE470E0" w14:textId="77777777" w:rsidR="00543500" w:rsidRPr="005C657B" w:rsidRDefault="00543500" w:rsidP="003A63DC">
            <w:pPr>
              <w:spacing w:before="120"/>
              <w:rPr>
                <w:rFonts w:ascii="Helvetica" w:hAnsi="Helvetica" w:cs="Helvetica"/>
                <w:b w:val="0"/>
                <w:sz w:val="22"/>
                <w:szCs w:val="22"/>
              </w:rPr>
            </w:pPr>
            <w:r w:rsidRPr="005C657B">
              <w:rPr>
                <w:rFonts w:ascii="Helvetica" w:hAnsi="Helvetica" w:cs="Helvetica"/>
                <w:b w:val="0"/>
                <w:sz w:val="22"/>
                <w:szCs w:val="22"/>
              </w:rPr>
              <w:t>Travelling to and from excursions</w:t>
            </w:r>
          </w:p>
        </w:tc>
        <w:tc>
          <w:tcPr>
            <w:tcW w:w="2306" w:type="pct"/>
          </w:tcPr>
          <w:p w14:paraId="6CCB0A5A" w14:textId="2B462915" w:rsidR="00543500" w:rsidRPr="000D4046" w:rsidRDefault="000D4046" w:rsidP="003A63DC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Cs/>
                <w:sz w:val="22"/>
                <w:szCs w:val="22"/>
              </w:rPr>
            </w:pPr>
            <w:r w:rsidRPr="000D4046">
              <w:rPr>
                <w:rFonts w:ascii="Helvetica" w:hAnsi="Helvetica" w:cs="Helvetica"/>
                <w:bCs/>
                <w:sz w:val="22"/>
                <w:szCs w:val="22"/>
              </w:rPr>
              <w:t>Children are not allowed to carry mobile phones – Teacher on duty has mobile phone</w:t>
            </w:r>
          </w:p>
        </w:tc>
      </w:tr>
      <w:tr w:rsidR="00543500" w:rsidRPr="005C657B" w14:paraId="6F61C777" w14:textId="77777777" w:rsidTr="003A63DC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pct"/>
          </w:tcPr>
          <w:p w14:paraId="298A74BC" w14:textId="77777777" w:rsidR="00543500" w:rsidRPr="005C657B" w:rsidRDefault="00543500" w:rsidP="003A63DC">
            <w:pPr>
              <w:spacing w:before="120"/>
              <w:rPr>
                <w:rFonts w:ascii="Helvetica" w:hAnsi="Helvetica" w:cs="Helvetica"/>
                <w:b w:val="0"/>
                <w:sz w:val="22"/>
                <w:szCs w:val="22"/>
              </w:rPr>
            </w:pPr>
            <w:r w:rsidRPr="005C657B">
              <w:rPr>
                <w:rFonts w:ascii="Helvetica" w:hAnsi="Helvetica" w:cs="Helvetica"/>
                <w:b w:val="0"/>
                <w:sz w:val="22"/>
                <w:szCs w:val="22"/>
              </w:rPr>
              <w:t>Students on excursions and camps</w:t>
            </w:r>
          </w:p>
        </w:tc>
        <w:tc>
          <w:tcPr>
            <w:tcW w:w="2306" w:type="pct"/>
          </w:tcPr>
          <w:p w14:paraId="3FAD1DEC" w14:textId="58BB37F7" w:rsidR="00543500" w:rsidRPr="000D4046" w:rsidRDefault="000D4046" w:rsidP="003A63DC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Cs/>
                <w:sz w:val="22"/>
                <w:szCs w:val="22"/>
              </w:rPr>
            </w:pPr>
            <w:r w:rsidRPr="000D4046">
              <w:rPr>
                <w:rFonts w:ascii="Helvetica" w:hAnsi="Helvetica" w:cs="Helvetica"/>
                <w:bCs/>
                <w:sz w:val="22"/>
                <w:szCs w:val="22"/>
              </w:rPr>
              <w:t>Children are not allowed to carry mobile phones – Teacher on duty has mobile phone</w:t>
            </w:r>
          </w:p>
        </w:tc>
      </w:tr>
      <w:tr w:rsidR="00543500" w:rsidRPr="005C657B" w14:paraId="2E2468DE" w14:textId="77777777" w:rsidTr="003A63DC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pct"/>
          </w:tcPr>
          <w:p w14:paraId="152E0D2E" w14:textId="77777777" w:rsidR="00543500" w:rsidRPr="005C657B" w:rsidRDefault="00543500" w:rsidP="003A63DC">
            <w:pPr>
              <w:spacing w:before="120"/>
              <w:rPr>
                <w:rFonts w:ascii="Helvetica" w:hAnsi="Helvetica" w:cs="Helvetica"/>
                <w:b w:val="0"/>
                <w:sz w:val="22"/>
                <w:szCs w:val="22"/>
              </w:rPr>
            </w:pPr>
            <w:r w:rsidRPr="005C657B">
              <w:rPr>
                <w:rFonts w:ascii="Helvetica" w:hAnsi="Helvetica" w:cs="Helvetica"/>
                <w:b w:val="0"/>
                <w:sz w:val="22"/>
                <w:szCs w:val="22"/>
              </w:rPr>
              <w:t>When students are offsite (not on school grounds) and unsupervised with parental permission</w:t>
            </w:r>
          </w:p>
        </w:tc>
        <w:tc>
          <w:tcPr>
            <w:tcW w:w="2306" w:type="pct"/>
          </w:tcPr>
          <w:p w14:paraId="22BC5563" w14:textId="4DB3242A" w:rsidR="00543500" w:rsidRPr="000D4046" w:rsidRDefault="000D4046" w:rsidP="003A63DC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Cs/>
                <w:sz w:val="22"/>
                <w:szCs w:val="22"/>
              </w:rPr>
            </w:pPr>
            <w:r w:rsidRPr="000D4046">
              <w:rPr>
                <w:rFonts w:ascii="Helvetica" w:hAnsi="Helvetica" w:cs="Helvetica"/>
                <w:bCs/>
                <w:sz w:val="22"/>
                <w:szCs w:val="22"/>
              </w:rPr>
              <w:t>Not relevant to Heatherhill Primary School</w:t>
            </w:r>
          </w:p>
        </w:tc>
      </w:tr>
      <w:tr w:rsidR="00543500" w:rsidRPr="005C657B" w14:paraId="71EC038C" w14:textId="77777777" w:rsidTr="003A63DC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pct"/>
          </w:tcPr>
          <w:p w14:paraId="45D7E570" w14:textId="77777777" w:rsidR="00543500" w:rsidRPr="005C657B" w:rsidRDefault="00543500" w:rsidP="003A63DC">
            <w:pPr>
              <w:spacing w:before="120"/>
              <w:rPr>
                <w:rFonts w:ascii="Helvetica" w:hAnsi="Helvetica" w:cs="Helvetica"/>
                <w:b w:val="0"/>
                <w:sz w:val="22"/>
                <w:szCs w:val="22"/>
              </w:rPr>
            </w:pPr>
            <w:r w:rsidRPr="005C657B">
              <w:rPr>
                <w:rFonts w:ascii="Helvetica" w:hAnsi="Helvetica" w:cs="Helvetica"/>
                <w:b w:val="0"/>
                <w:sz w:val="22"/>
                <w:szCs w:val="22"/>
              </w:rPr>
              <w:t>Students with a dual enrolment or who need to undertake intercampus travel</w:t>
            </w:r>
          </w:p>
        </w:tc>
        <w:tc>
          <w:tcPr>
            <w:tcW w:w="2306" w:type="pct"/>
          </w:tcPr>
          <w:p w14:paraId="0689DCE5" w14:textId="2D308369" w:rsidR="00543500" w:rsidRPr="000D4046" w:rsidRDefault="000D4046" w:rsidP="003A63DC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bCs/>
                <w:sz w:val="22"/>
                <w:szCs w:val="22"/>
              </w:rPr>
            </w:pPr>
            <w:r w:rsidRPr="000D4046">
              <w:rPr>
                <w:rFonts w:ascii="Helvetica" w:hAnsi="Helvetica" w:cs="Helvetica"/>
                <w:bCs/>
                <w:sz w:val="22"/>
                <w:szCs w:val="22"/>
              </w:rPr>
              <w:t>Not relevant to Heatherhill Primary School</w:t>
            </w:r>
          </w:p>
        </w:tc>
      </w:tr>
    </w:tbl>
    <w:p w14:paraId="06510135" w14:textId="77777777" w:rsidR="00543500" w:rsidRPr="005C657B" w:rsidRDefault="00543500" w:rsidP="00543500">
      <w:pPr>
        <w:spacing w:after="0" w:line="240" w:lineRule="auto"/>
        <w:jc w:val="both"/>
        <w:rPr>
          <w:rFonts w:ascii="Helvetica" w:hAnsi="Helvetica" w:cs="Helvetica"/>
        </w:rPr>
      </w:pPr>
    </w:p>
    <w:p w14:paraId="74820420" w14:textId="7F84AEF4" w:rsidR="003F3B87" w:rsidRPr="005C657B" w:rsidRDefault="00543500" w:rsidP="005C657B">
      <w:pPr>
        <w:spacing w:before="120" w:after="240"/>
        <w:jc w:val="both"/>
        <w:rPr>
          <w:rFonts w:ascii="Helvetica" w:hAnsi="Helvetica" w:cs="Helvetica"/>
        </w:rPr>
      </w:pPr>
      <w:r w:rsidRPr="005C657B">
        <w:rPr>
          <w:rFonts w:ascii="Helvetica" w:hAnsi="Helvetica" w:cs="Helvetica"/>
        </w:rPr>
        <w:t>Where an exception is granted, the student can only use the mobile phone for the purpose for which it was granted.</w:t>
      </w:r>
    </w:p>
    <w:p w14:paraId="396656CB" w14:textId="0230B245" w:rsidR="007A3CE9" w:rsidRPr="00D84918" w:rsidRDefault="007A3CE9" w:rsidP="00216E48">
      <w:pPr>
        <w:spacing w:line="360" w:lineRule="auto"/>
        <w:jc w:val="both"/>
        <w:rPr>
          <w:rFonts w:ascii="Helvetica" w:hAnsi="Helvetica" w:cstheme="majorHAnsi"/>
          <w:b/>
          <w:sz w:val="24"/>
          <w:szCs w:val="24"/>
        </w:rPr>
      </w:pPr>
      <w:r w:rsidRPr="00D84918">
        <w:rPr>
          <w:rFonts w:ascii="Helvetica" w:hAnsi="Helvetica" w:cstheme="majorHAnsi"/>
          <w:b/>
          <w:sz w:val="24"/>
          <w:szCs w:val="24"/>
        </w:rPr>
        <w:t>Camps, excursions and extracurricular activities</w:t>
      </w:r>
    </w:p>
    <w:p w14:paraId="6D1C8958" w14:textId="2B295550" w:rsidR="002E3B7E" w:rsidRPr="00D84918" w:rsidRDefault="00586E36" w:rsidP="00216E48">
      <w:pPr>
        <w:keepNext/>
        <w:keepLines/>
        <w:spacing w:before="40"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 xml:space="preserve">Heatherhill Primary </w:t>
      </w:r>
      <w:r w:rsidR="007A3CE9" w:rsidRPr="00D84918">
        <w:rPr>
          <w:rFonts w:ascii="Helvetica" w:hAnsi="Helvetica" w:cstheme="majorHAnsi"/>
        </w:rPr>
        <w:t>School will provide students and their parents and carers with information about items that can or cannot be brought to camps, excursions, special activities and events, including personal mobile phones.</w:t>
      </w:r>
    </w:p>
    <w:p w14:paraId="2FCE3935" w14:textId="2A828B08" w:rsidR="007A3CE9" w:rsidRPr="00D84918" w:rsidRDefault="007A3CE9" w:rsidP="00216E48">
      <w:pPr>
        <w:spacing w:before="120" w:after="240" w:line="360" w:lineRule="auto"/>
        <w:jc w:val="both"/>
        <w:outlineLvl w:val="1"/>
        <w:rPr>
          <w:rFonts w:ascii="Helvetica" w:eastAsia="Times New Roman" w:hAnsi="Helvetica" w:cstheme="majorHAnsi"/>
          <w:b/>
          <w:bCs/>
          <w:lang w:val="en" w:eastAsia="en-AU"/>
        </w:rPr>
      </w:pPr>
      <w:r w:rsidRPr="00D84918">
        <w:rPr>
          <w:rFonts w:ascii="Helvetica" w:eastAsia="Times New Roman" w:hAnsi="Helvetica" w:cstheme="majorHAnsi"/>
          <w:b/>
          <w:bCs/>
          <w:lang w:val="en" w:eastAsia="en-AU"/>
        </w:rPr>
        <w:t>Exclusions</w:t>
      </w:r>
    </w:p>
    <w:p w14:paraId="561F1D24" w14:textId="77777777" w:rsidR="007A3CE9" w:rsidRPr="00D84918" w:rsidRDefault="007A3CE9" w:rsidP="00216E48">
      <w:pPr>
        <w:spacing w:after="0"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 xml:space="preserve">This policy does not apply to </w:t>
      </w:r>
    </w:p>
    <w:p w14:paraId="79B18DC9" w14:textId="77777777" w:rsidR="007A3CE9" w:rsidRDefault="007A3CE9" w:rsidP="005C657B">
      <w:pPr>
        <w:pStyle w:val="ListParagraph"/>
        <w:numPr>
          <w:ilvl w:val="0"/>
          <w:numId w:val="27"/>
        </w:numPr>
        <w:spacing w:after="0"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Travelling to and from school</w:t>
      </w:r>
    </w:p>
    <w:p w14:paraId="7239EC9A" w14:textId="711F33B0" w:rsidR="002E3B7E" w:rsidRPr="00BA4181" w:rsidRDefault="005C657B" w:rsidP="00BA4181">
      <w:pPr>
        <w:pStyle w:val="ListParagraph"/>
        <w:numPr>
          <w:ilvl w:val="0"/>
          <w:numId w:val="27"/>
        </w:numPr>
        <w:spacing w:after="0" w:line="360" w:lineRule="auto"/>
        <w:jc w:val="both"/>
        <w:rPr>
          <w:rFonts w:ascii="Helvetica" w:hAnsi="Helvetica" w:cstheme="majorHAnsi"/>
        </w:rPr>
      </w:pPr>
      <w:r>
        <w:rPr>
          <w:rFonts w:ascii="Helvetica" w:hAnsi="Helvetica" w:cstheme="majorHAnsi"/>
        </w:rPr>
        <w:t>Out-of-school-hours events</w:t>
      </w:r>
    </w:p>
    <w:p w14:paraId="0B248B3F" w14:textId="26EB249B" w:rsidR="00BA4181" w:rsidRPr="00112311" w:rsidRDefault="007A3CE9" w:rsidP="00112311">
      <w:pPr>
        <w:keepNext/>
        <w:keepLines/>
        <w:spacing w:before="40" w:line="360" w:lineRule="auto"/>
        <w:jc w:val="both"/>
        <w:outlineLvl w:val="1"/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</w:pPr>
      <w:r w:rsidRPr="00D84918"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  <w:t xml:space="preserve">Related policies and resources </w:t>
      </w:r>
      <w:hyperlink r:id="rId16" w:history="1">
        <w:r w:rsidR="00BA4181" w:rsidRPr="00BA4181">
          <w:rPr>
            <w:rStyle w:val="Hyperlink"/>
            <w:rFonts w:ascii="Helvetica" w:hAnsi="Helvetica" w:cs="Helvetica"/>
          </w:rPr>
          <w:t>Student Wellbeing and Engagement</w:t>
        </w:r>
      </w:hyperlink>
      <w:r w:rsidR="00BA4181" w:rsidRPr="00BA4181">
        <w:rPr>
          <w:rFonts w:ascii="Helvetica" w:hAnsi="Helvetica" w:cs="Helvetica"/>
        </w:rPr>
        <w:tab/>
      </w:r>
    </w:p>
    <w:p w14:paraId="13FE9820" w14:textId="77777777" w:rsidR="00BA4181" w:rsidRPr="00BA4181" w:rsidRDefault="00BA4181" w:rsidP="00BA4181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Helvetica" w:eastAsiaTheme="majorEastAsia" w:hAnsi="Helvetica" w:cs="Helvetica"/>
          <w:b/>
          <w:caps/>
          <w:color w:val="5B9BD5" w:themeColor="accent1"/>
        </w:rPr>
      </w:pPr>
      <w:hyperlink r:id="rId17" w:history="1">
        <w:r w:rsidRPr="00BA4181">
          <w:rPr>
            <w:rStyle w:val="Hyperlink"/>
            <w:rFonts w:ascii="Helvetica" w:hAnsi="Helvetica" w:cs="Helvetica"/>
          </w:rPr>
          <w:t>Child Safe Code of Conduct</w:t>
        </w:r>
      </w:hyperlink>
      <w:r w:rsidRPr="00BA4181">
        <w:rPr>
          <w:rFonts w:ascii="Helvetica" w:hAnsi="Helvetica" w:cs="Helvetica"/>
        </w:rPr>
        <w:tab/>
      </w:r>
    </w:p>
    <w:p w14:paraId="291ECBDC" w14:textId="77777777" w:rsidR="00BA4181" w:rsidRPr="00BA4181" w:rsidRDefault="00BA4181" w:rsidP="00BA4181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Helvetica" w:eastAsiaTheme="majorEastAsia" w:hAnsi="Helvetica" w:cs="Helvetica"/>
          <w:b/>
          <w:caps/>
          <w:color w:val="5B9BD5" w:themeColor="accent1"/>
        </w:rPr>
      </w:pPr>
      <w:hyperlink r:id="rId18" w:history="1">
        <w:r w:rsidRPr="00BA4181">
          <w:rPr>
            <w:rStyle w:val="Hyperlink"/>
            <w:rFonts w:ascii="Helvetica" w:hAnsi="Helvetica" w:cs="Helvetica"/>
          </w:rPr>
          <w:t>Bullying Prevention Policy</w:t>
        </w:r>
      </w:hyperlink>
    </w:p>
    <w:p w14:paraId="476CAA7A" w14:textId="69023E71" w:rsidR="00BA4181" w:rsidRPr="00BA4181" w:rsidRDefault="00BA4181" w:rsidP="00BA4181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Helvetica" w:eastAsiaTheme="majorEastAsia" w:hAnsi="Helvetica" w:cs="Helvetica"/>
          <w:b/>
          <w:caps/>
          <w:color w:val="5B9BD5" w:themeColor="accent1"/>
        </w:rPr>
      </w:pPr>
      <w:hyperlink r:id="rId19" w:history="1">
        <w:r w:rsidRPr="00BA4181">
          <w:rPr>
            <w:rStyle w:val="Hyperlink"/>
            <w:rFonts w:ascii="Helvetica" w:hAnsi="Helvetica" w:cs="Helvetica"/>
          </w:rPr>
          <w:t>Personal Property Policy</w:t>
        </w:r>
      </w:hyperlink>
      <w:r w:rsidRPr="00BA4181">
        <w:rPr>
          <w:rFonts w:ascii="Helvetica" w:hAnsi="Helvetica" w:cs="Helvetica"/>
        </w:rPr>
        <w:tab/>
      </w:r>
    </w:p>
    <w:p w14:paraId="3A2C828C" w14:textId="77777777" w:rsidR="005C657B" w:rsidRPr="00BA4181" w:rsidRDefault="005C657B" w:rsidP="005C657B">
      <w:pPr>
        <w:pStyle w:val="ListParagraph"/>
        <w:numPr>
          <w:ilvl w:val="0"/>
          <w:numId w:val="7"/>
        </w:numPr>
        <w:spacing w:before="48" w:after="0" w:line="360" w:lineRule="auto"/>
        <w:ind w:left="714" w:hanging="357"/>
        <w:jc w:val="both"/>
        <w:rPr>
          <w:rStyle w:val="Hyperlink"/>
          <w:rFonts w:ascii="Helvetica" w:hAnsi="Helvetica" w:cs="Helvetica"/>
          <w:color w:val="auto"/>
          <w:u w:val="none"/>
          <w:lang w:eastAsia="en-AU"/>
        </w:rPr>
      </w:pPr>
      <w:hyperlink r:id="rId20" w:history="1">
        <w:r w:rsidRPr="00BA4181">
          <w:rPr>
            <w:rStyle w:val="Hyperlink"/>
            <w:rFonts w:ascii="Helvetica" w:hAnsi="Helvetica" w:cs="Helvetica"/>
          </w:rPr>
          <w:t>Mobile Phones — Student Use Policy</w:t>
        </w:r>
      </w:hyperlink>
    </w:p>
    <w:p w14:paraId="00DBD177" w14:textId="77777777" w:rsidR="005C657B" w:rsidRPr="00BA4181" w:rsidRDefault="005C657B" w:rsidP="005C657B">
      <w:pPr>
        <w:pStyle w:val="ListParagraph"/>
        <w:numPr>
          <w:ilvl w:val="0"/>
          <w:numId w:val="7"/>
        </w:numPr>
        <w:spacing w:before="48" w:after="0" w:line="360" w:lineRule="auto"/>
        <w:ind w:left="714" w:hanging="357"/>
        <w:jc w:val="both"/>
        <w:rPr>
          <w:rStyle w:val="Hyperlink"/>
          <w:rFonts w:ascii="Helvetica" w:hAnsi="Helvetica" w:cs="Helvetica"/>
          <w:lang w:val="en"/>
        </w:rPr>
      </w:pPr>
      <w:hyperlink r:id="rId21" w:history="1">
        <w:r w:rsidRPr="00BA4181">
          <w:rPr>
            <w:rStyle w:val="Hyperlink"/>
            <w:rFonts w:ascii="Helvetica" w:hAnsi="Helvetica" w:cs="Helvetica"/>
          </w:rPr>
          <w:t>Weapons — Banning, Searching and Seizing Harmful Items</w:t>
        </w:r>
      </w:hyperlink>
    </w:p>
    <w:p w14:paraId="3619D52C" w14:textId="2B3ECCD2" w:rsidR="00BA4181" w:rsidRPr="00090B10" w:rsidRDefault="005C657B" w:rsidP="00090B10">
      <w:pPr>
        <w:pStyle w:val="paragraph"/>
        <w:numPr>
          <w:ilvl w:val="0"/>
          <w:numId w:val="9"/>
        </w:numPr>
        <w:spacing w:before="0" w:beforeAutospacing="0" w:after="0" w:afterAutospacing="0" w:line="360" w:lineRule="auto"/>
        <w:jc w:val="both"/>
        <w:textAlignment w:val="baseline"/>
        <w:rPr>
          <w:rFonts w:ascii="Helvetica" w:hAnsi="Helvetica" w:cs="Helvetica"/>
          <w:color w:val="0563C1" w:themeColor="hyperlink"/>
          <w:sz w:val="22"/>
          <w:szCs w:val="22"/>
          <w:u w:val="single"/>
          <w:lang w:val="en" w:eastAsia="en-AU"/>
        </w:rPr>
      </w:pPr>
      <w:hyperlink r:id="rId22" w:history="1">
        <w:r w:rsidRPr="00BA4181">
          <w:rPr>
            <w:rStyle w:val="Hyperlink"/>
            <w:rFonts w:ascii="Helvetica" w:hAnsi="Helvetica" w:cs="Helvetica"/>
            <w:sz w:val="22"/>
            <w:szCs w:val="22"/>
          </w:rPr>
          <w:t>Claims for Property Damage and Medical Expenses</w:t>
        </w:r>
        <w:r w:rsidRPr="00BA4181">
          <w:rPr>
            <w:rStyle w:val="Hyperlink"/>
            <w:rFonts w:ascii="Helvetica" w:hAnsi="Helvetica" w:cs="Helvetica"/>
            <w:sz w:val="22"/>
            <w:szCs w:val="22"/>
            <w:lang w:val="en" w:eastAsia="en-AU"/>
          </w:rPr>
          <w:t xml:space="preserve"> policy</w:t>
        </w:r>
      </w:hyperlink>
    </w:p>
    <w:p w14:paraId="218B1F24" w14:textId="77777777" w:rsidR="00434102" w:rsidRPr="002372AF" w:rsidRDefault="00434102" w:rsidP="00434102">
      <w:pPr>
        <w:jc w:val="both"/>
        <w:rPr>
          <w:rFonts w:ascii="Helvetica" w:eastAsia="Calibri" w:hAnsi="Helvetica" w:cs="Helvetica"/>
        </w:rPr>
      </w:pPr>
      <w:r w:rsidRPr="002372AF">
        <w:rPr>
          <w:rFonts w:ascii="Helvetica" w:eastAsia="Calibri" w:hAnsi="Helvetica" w:cs="Helvetica"/>
        </w:rPr>
        <w:t>This policy will be communicated to our school community in the following ways:</w:t>
      </w:r>
    </w:p>
    <w:p w14:paraId="45B483CE" w14:textId="77777777" w:rsidR="008509B6" w:rsidRDefault="00434102" w:rsidP="004A5B3B">
      <w:pPr>
        <w:pStyle w:val="ListParagraph"/>
        <w:numPr>
          <w:ilvl w:val="0"/>
          <w:numId w:val="25"/>
        </w:numPr>
        <w:spacing w:line="257" w:lineRule="auto"/>
        <w:jc w:val="both"/>
        <w:rPr>
          <w:rFonts w:ascii="Helvetica" w:hAnsi="Helvetica" w:cs="Helvetica"/>
        </w:rPr>
      </w:pPr>
      <w:r w:rsidRPr="008509B6">
        <w:rPr>
          <w:rFonts w:ascii="Helvetica" w:eastAsia="Calibri" w:hAnsi="Helvetica" w:cs="Helvetica"/>
        </w:rPr>
        <w:t xml:space="preserve">Available publicly on </w:t>
      </w:r>
      <w:r w:rsidR="004F29B7" w:rsidRPr="008509B6">
        <w:rPr>
          <w:rFonts w:ascii="Helvetica" w:eastAsia="Calibri" w:hAnsi="Helvetica" w:cs="Helvetica"/>
        </w:rPr>
        <w:t xml:space="preserve">the </w:t>
      </w:r>
      <w:r w:rsidRPr="008509B6">
        <w:rPr>
          <w:rFonts w:ascii="Helvetica" w:eastAsia="Calibri" w:hAnsi="Helvetica" w:cs="Helvetica"/>
        </w:rPr>
        <w:t>school website</w:t>
      </w:r>
      <w:r w:rsidR="004F29B7" w:rsidRPr="008509B6">
        <w:rPr>
          <w:rFonts w:ascii="Helvetica" w:eastAsia="Calibri" w:hAnsi="Helvetica" w:cs="Helvetica"/>
        </w:rPr>
        <w:t xml:space="preserve">: </w:t>
      </w:r>
      <w:hyperlink r:id="rId23" w:history="1">
        <w:r w:rsidR="008509B6" w:rsidRPr="008509B6">
          <w:rPr>
            <w:rStyle w:val="Hyperlink"/>
            <w:rFonts w:ascii="Helvetica" w:hAnsi="Helvetica" w:cs="Helvetica"/>
          </w:rPr>
          <w:t>www.heatherhillps.vic.edu.au</w:t>
        </w:r>
      </w:hyperlink>
    </w:p>
    <w:p w14:paraId="5117BD94" w14:textId="39313FDE" w:rsidR="00434102" w:rsidRPr="008509B6" w:rsidRDefault="00434102" w:rsidP="004A5B3B">
      <w:pPr>
        <w:pStyle w:val="ListParagraph"/>
        <w:numPr>
          <w:ilvl w:val="0"/>
          <w:numId w:val="25"/>
        </w:numPr>
        <w:spacing w:line="257" w:lineRule="auto"/>
        <w:jc w:val="both"/>
        <w:rPr>
          <w:rFonts w:ascii="Helvetica" w:hAnsi="Helvetica" w:cs="Helvetica"/>
        </w:rPr>
      </w:pPr>
      <w:r w:rsidRPr="008509B6">
        <w:rPr>
          <w:rFonts w:ascii="Helvetica" w:eastAsia="Calibri" w:hAnsi="Helvetica" w:cs="Helvetica"/>
        </w:rPr>
        <w:t>Included in staff induction processes</w:t>
      </w:r>
    </w:p>
    <w:p w14:paraId="16D0C54A" w14:textId="77777777" w:rsidR="00434102" w:rsidRPr="002372AF" w:rsidRDefault="00434102" w:rsidP="00434102">
      <w:pPr>
        <w:pStyle w:val="ListParagraph"/>
        <w:numPr>
          <w:ilvl w:val="0"/>
          <w:numId w:val="25"/>
        </w:numPr>
        <w:spacing w:line="257" w:lineRule="auto"/>
        <w:jc w:val="both"/>
        <w:rPr>
          <w:rFonts w:ascii="Helvetica" w:hAnsi="Helvetica" w:cs="Helvetica"/>
        </w:rPr>
      </w:pPr>
      <w:r w:rsidRPr="002372AF">
        <w:rPr>
          <w:rFonts w:ascii="Helvetica" w:eastAsia="Calibri" w:hAnsi="Helvetica" w:cs="Helvetica"/>
        </w:rPr>
        <w:t>Included in our staff handbook/manual</w:t>
      </w:r>
    </w:p>
    <w:p w14:paraId="622D5849" w14:textId="77777777" w:rsidR="00434102" w:rsidRPr="002372AF" w:rsidRDefault="00434102" w:rsidP="00434102">
      <w:pPr>
        <w:pStyle w:val="ListParagraph"/>
        <w:keepNext/>
        <w:keepLines/>
        <w:numPr>
          <w:ilvl w:val="0"/>
          <w:numId w:val="25"/>
        </w:numPr>
        <w:spacing w:before="40" w:after="240" w:line="240" w:lineRule="auto"/>
        <w:jc w:val="both"/>
        <w:outlineLvl w:val="1"/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</w:pPr>
      <w:r w:rsidRPr="002372AF">
        <w:rPr>
          <w:rFonts w:ascii="Helvetica" w:eastAsia="Calibri" w:hAnsi="Helvetica" w:cs="Helvetica"/>
        </w:rPr>
        <w:t>Hard copy available from school administration upon request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390"/>
        <w:gridCol w:w="4610"/>
      </w:tblGrid>
      <w:tr w:rsidR="00434102" w:rsidRPr="00AF7CD5" w14:paraId="16529FCE" w14:textId="77777777">
        <w:tc>
          <w:tcPr>
            <w:tcW w:w="9000" w:type="dxa"/>
            <w:gridSpan w:val="2"/>
          </w:tcPr>
          <w:p w14:paraId="087E573F" w14:textId="77777777" w:rsidR="00434102" w:rsidRPr="00AF7CD5" w:rsidRDefault="00434102">
            <w:pPr>
              <w:spacing w:line="259" w:lineRule="auto"/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</w:pPr>
            <w:r w:rsidRPr="00AF7CD5"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  <w:t xml:space="preserve">Policy review and approval </w:t>
            </w:r>
          </w:p>
          <w:p w14:paraId="71E5C20F" w14:textId="77777777" w:rsidR="00434102" w:rsidRPr="00AF7CD5" w:rsidRDefault="00434102">
            <w:pPr>
              <w:spacing w:line="259" w:lineRule="auto"/>
              <w:rPr>
                <w:rFonts w:ascii="Helvetica" w:eastAsia="Calibri" w:hAnsi="Helvetica" w:cs="Helvetica"/>
              </w:rPr>
            </w:pPr>
          </w:p>
        </w:tc>
      </w:tr>
      <w:tr w:rsidR="00434102" w:rsidRPr="00AF7CD5" w14:paraId="2A2F11D7" w14:textId="77777777" w:rsidTr="00434102">
        <w:tc>
          <w:tcPr>
            <w:tcW w:w="4390" w:type="dxa"/>
          </w:tcPr>
          <w:p w14:paraId="7AC95A1B" w14:textId="77777777" w:rsidR="00434102" w:rsidRPr="00AF7CD5" w:rsidRDefault="00434102">
            <w:pPr>
              <w:spacing w:line="360" w:lineRule="auto"/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</w:pPr>
            <w:r w:rsidRPr="00AF7CD5">
              <w:rPr>
                <w:rFonts w:ascii="Helvetica" w:eastAsia="Calibri" w:hAnsi="Helvetica" w:cs="Helvetica"/>
              </w:rPr>
              <w:t>Policy last reviewed</w:t>
            </w:r>
          </w:p>
        </w:tc>
        <w:tc>
          <w:tcPr>
            <w:tcW w:w="4610" w:type="dxa"/>
          </w:tcPr>
          <w:p w14:paraId="1992A776" w14:textId="4EA96EF0" w:rsidR="00434102" w:rsidRPr="00AF7CD5" w:rsidRDefault="008509B6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Calibri" w:hAnsi="Helvetica" w:cs="Helvetica"/>
              </w:rPr>
              <w:t>March</w:t>
            </w:r>
            <w:r w:rsidR="00090B10">
              <w:rPr>
                <w:rFonts w:ascii="Helvetica" w:eastAsia="Calibri" w:hAnsi="Helvetica" w:cs="Helvetica"/>
              </w:rPr>
              <w:t xml:space="preserve"> </w:t>
            </w:r>
            <w:r w:rsidR="002E1656">
              <w:rPr>
                <w:rFonts w:ascii="Helvetica" w:eastAsia="Calibri" w:hAnsi="Helvetica" w:cs="Helvetica"/>
              </w:rPr>
              <w:t>2026</w:t>
            </w:r>
          </w:p>
        </w:tc>
      </w:tr>
      <w:tr w:rsidR="00434102" w:rsidRPr="00AF7CD5" w14:paraId="50F00A8F" w14:textId="77777777" w:rsidTr="00434102">
        <w:tc>
          <w:tcPr>
            <w:tcW w:w="4390" w:type="dxa"/>
          </w:tcPr>
          <w:p w14:paraId="6ACC32E1" w14:textId="7D500595" w:rsidR="00434102" w:rsidRPr="00AF7CD5" w:rsidRDefault="00434102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Calibri" w:hAnsi="Helvetica" w:cs="Helvetica"/>
              </w:rPr>
              <w:t>Consultation</w:t>
            </w:r>
          </w:p>
        </w:tc>
        <w:tc>
          <w:tcPr>
            <w:tcW w:w="4610" w:type="dxa"/>
          </w:tcPr>
          <w:p w14:paraId="36C8D069" w14:textId="3C43C68C" w:rsidR="00434102" w:rsidRPr="00AF7CD5" w:rsidRDefault="00434102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Times New Roman" w:hAnsi="Helvetica" w:cs="Helvetica"/>
                <w:lang w:eastAsia="en-AU"/>
              </w:rPr>
              <w:t>School Council</w:t>
            </w:r>
            <w:r w:rsidRPr="00AF7CD5">
              <w:rPr>
                <w:rFonts w:ascii="Helvetica" w:eastAsia="Times New Roman" w:hAnsi="Helvetica" w:cs="Helvetica"/>
                <w:lang w:eastAsia="en-AU"/>
              </w:rPr>
              <w:t xml:space="preserve"> </w:t>
            </w:r>
          </w:p>
        </w:tc>
      </w:tr>
      <w:tr w:rsidR="00434102" w:rsidRPr="00AF7CD5" w14:paraId="70242F4F" w14:textId="77777777" w:rsidTr="00434102">
        <w:tc>
          <w:tcPr>
            <w:tcW w:w="4390" w:type="dxa"/>
          </w:tcPr>
          <w:p w14:paraId="23D1F58E" w14:textId="77777777" w:rsidR="00434102" w:rsidRPr="00AF7CD5" w:rsidRDefault="00434102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Approved by</w:t>
            </w:r>
          </w:p>
        </w:tc>
        <w:tc>
          <w:tcPr>
            <w:tcW w:w="4610" w:type="dxa"/>
          </w:tcPr>
          <w:p w14:paraId="48C607C0" w14:textId="77777777" w:rsidR="00434102" w:rsidRPr="00AF7CD5" w:rsidRDefault="00434102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Principal</w:t>
            </w:r>
          </w:p>
        </w:tc>
      </w:tr>
      <w:tr w:rsidR="00434102" w:rsidRPr="00AF7CD5" w14:paraId="4667A532" w14:textId="77777777" w:rsidTr="00434102">
        <w:tc>
          <w:tcPr>
            <w:tcW w:w="4390" w:type="dxa"/>
          </w:tcPr>
          <w:p w14:paraId="3737CC61" w14:textId="77777777" w:rsidR="00434102" w:rsidRPr="00AF7CD5" w:rsidRDefault="00434102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Next scheduled review date</w:t>
            </w:r>
          </w:p>
        </w:tc>
        <w:tc>
          <w:tcPr>
            <w:tcW w:w="4610" w:type="dxa"/>
          </w:tcPr>
          <w:p w14:paraId="72A8879E" w14:textId="6502487E" w:rsidR="00434102" w:rsidRPr="00AF7CD5" w:rsidRDefault="008509B6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Calibri" w:hAnsi="Helvetica" w:cs="Helvetica"/>
              </w:rPr>
              <w:t>March 2029</w:t>
            </w:r>
          </w:p>
        </w:tc>
      </w:tr>
    </w:tbl>
    <w:p w14:paraId="28CE5AD5" w14:textId="77777777" w:rsidR="00216E48" w:rsidRPr="00D84918" w:rsidRDefault="00216E48" w:rsidP="00216E48">
      <w:pPr>
        <w:keepNext/>
        <w:keepLines/>
        <w:spacing w:before="40" w:line="360" w:lineRule="auto"/>
        <w:jc w:val="both"/>
        <w:outlineLvl w:val="1"/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</w:pPr>
    </w:p>
    <w:sectPr w:rsidR="00216E48" w:rsidRPr="00D84918" w:rsidSect="00876099">
      <w:footerReference w:type="default" r:id="rId24"/>
      <w:pgSz w:w="11906" w:h="16838"/>
      <w:pgMar w:top="709" w:right="1440" w:bottom="28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CC2529" w14:textId="77777777" w:rsidR="00A4150F" w:rsidRDefault="00A4150F" w:rsidP="00020EC3">
      <w:pPr>
        <w:spacing w:after="0" w:line="240" w:lineRule="auto"/>
      </w:pPr>
      <w:r>
        <w:separator/>
      </w:r>
    </w:p>
  </w:endnote>
  <w:endnote w:type="continuationSeparator" w:id="0">
    <w:p w14:paraId="51C62864" w14:textId="77777777" w:rsidR="00A4150F" w:rsidRDefault="00A4150F" w:rsidP="00020E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829052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C8CB20" w14:textId="00595B47" w:rsidR="00020EC3" w:rsidRDefault="00020EC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74F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4B1A449" w14:textId="77777777" w:rsidR="00020EC3" w:rsidRDefault="00020E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B4B43A" w14:textId="77777777" w:rsidR="00A4150F" w:rsidRDefault="00A4150F" w:rsidP="00020EC3">
      <w:pPr>
        <w:spacing w:after="0" w:line="240" w:lineRule="auto"/>
      </w:pPr>
      <w:r>
        <w:separator/>
      </w:r>
    </w:p>
  </w:footnote>
  <w:footnote w:type="continuationSeparator" w:id="0">
    <w:p w14:paraId="073960E1" w14:textId="77777777" w:rsidR="00A4150F" w:rsidRDefault="00A4150F" w:rsidP="00020E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6435C"/>
    <w:multiLevelType w:val="hybridMultilevel"/>
    <w:tmpl w:val="7CA8CD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F4EFD"/>
    <w:multiLevelType w:val="hybridMultilevel"/>
    <w:tmpl w:val="9CCCD3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2B1EC4"/>
    <w:multiLevelType w:val="hybridMultilevel"/>
    <w:tmpl w:val="D640EFA8"/>
    <w:lvl w:ilvl="0" w:tplc="82E0715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2E25F8"/>
    <w:multiLevelType w:val="hybridMultilevel"/>
    <w:tmpl w:val="FAB0DF36"/>
    <w:lvl w:ilvl="0" w:tplc="D8C6C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6D32D6"/>
    <w:multiLevelType w:val="hybridMultilevel"/>
    <w:tmpl w:val="0ABE5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9929C6"/>
    <w:multiLevelType w:val="hybridMultilevel"/>
    <w:tmpl w:val="9FB8F4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CE3910"/>
    <w:multiLevelType w:val="hybridMultilevel"/>
    <w:tmpl w:val="E96EA8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1F3C60"/>
    <w:multiLevelType w:val="hybridMultilevel"/>
    <w:tmpl w:val="D9902A2A"/>
    <w:lvl w:ilvl="0" w:tplc="0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403612A9"/>
    <w:multiLevelType w:val="hybridMultilevel"/>
    <w:tmpl w:val="1160EB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064BA4"/>
    <w:multiLevelType w:val="hybridMultilevel"/>
    <w:tmpl w:val="D7F8E55C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0C34C6"/>
    <w:multiLevelType w:val="hybridMultilevel"/>
    <w:tmpl w:val="7C7AC2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5A58AB"/>
    <w:multiLevelType w:val="hybridMultilevel"/>
    <w:tmpl w:val="BDD4DFE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3A8163A"/>
    <w:multiLevelType w:val="hybridMultilevel"/>
    <w:tmpl w:val="D4624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03258F"/>
    <w:multiLevelType w:val="hybridMultilevel"/>
    <w:tmpl w:val="415CDB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072041"/>
    <w:multiLevelType w:val="hybridMultilevel"/>
    <w:tmpl w:val="0AA0EC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B36AF8"/>
    <w:multiLevelType w:val="hybridMultilevel"/>
    <w:tmpl w:val="2AB26694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1B52DC"/>
    <w:multiLevelType w:val="hybridMultilevel"/>
    <w:tmpl w:val="0444DD42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FB7810"/>
    <w:multiLevelType w:val="hybridMultilevel"/>
    <w:tmpl w:val="832A5B4A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FD2E06"/>
    <w:multiLevelType w:val="hybridMultilevel"/>
    <w:tmpl w:val="F9DE76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3275256">
    <w:abstractNumId w:val="5"/>
  </w:num>
  <w:num w:numId="2" w16cid:durableId="882906627">
    <w:abstractNumId w:val="15"/>
  </w:num>
  <w:num w:numId="3" w16cid:durableId="1066101149">
    <w:abstractNumId w:val="12"/>
  </w:num>
  <w:num w:numId="4" w16cid:durableId="708143010">
    <w:abstractNumId w:val="0"/>
  </w:num>
  <w:num w:numId="5" w16cid:durableId="1288269190">
    <w:abstractNumId w:val="11"/>
  </w:num>
  <w:num w:numId="6" w16cid:durableId="1213812370">
    <w:abstractNumId w:val="9"/>
  </w:num>
  <w:num w:numId="7" w16cid:durableId="354045154">
    <w:abstractNumId w:val="8"/>
  </w:num>
  <w:num w:numId="8" w16cid:durableId="1945379183">
    <w:abstractNumId w:val="6"/>
  </w:num>
  <w:num w:numId="9" w16cid:durableId="1161432788">
    <w:abstractNumId w:val="3"/>
  </w:num>
  <w:num w:numId="10" w16cid:durableId="1249265487">
    <w:abstractNumId w:val="13"/>
  </w:num>
  <w:num w:numId="11" w16cid:durableId="1425955006">
    <w:abstractNumId w:val="14"/>
  </w:num>
  <w:num w:numId="12" w16cid:durableId="1495997282">
    <w:abstractNumId w:val="10"/>
  </w:num>
  <w:num w:numId="13" w16cid:durableId="1414086604">
    <w:abstractNumId w:val="16"/>
  </w:num>
  <w:num w:numId="14" w16cid:durableId="1068111623">
    <w:abstractNumId w:val="16"/>
  </w:num>
  <w:num w:numId="15" w16cid:durableId="70294800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51227064">
    <w:abstractNumId w:val="0"/>
  </w:num>
  <w:num w:numId="17" w16cid:durableId="1347975651">
    <w:abstractNumId w:val="11"/>
  </w:num>
  <w:num w:numId="18" w16cid:durableId="600070295">
    <w:abstractNumId w:val="14"/>
  </w:num>
  <w:num w:numId="19" w16cid:durableId="685639421">
    <w:abstractNumId w:val="10"/>
  </w:num>
  <w:num w:numId="20" w16cid:durableId="1978146758">
    <w:abstractNumId w:val="8"/>
  </w:num>
  <w:num w:numId="21" w16cid:durableId="1317026136">
    <w:abstractNumId w:val="3"/>
  </w:num>
  <w:num w:numId="22" w16cid:durableId="1899315176">
    <w:abstractNumId w:val="17"/>
  </w:num>
  <w:num w:numId="23" w16cid:durableId="997612285">
    <w:abstractNumId w:val="18"/>
  </w:num>
  <w:num w:numId="24" w16cid:durableId="435708874">
    <w:abstractNumId w:val="2"/>
  </w:num>
  <w:num w:numId="25" w16cid:durableId="409691555">
    <w:abstractNumId w:val="4"/>
  </w:num>
  <w:num w:numId="26" w16cid:durableId="1198667532">
    <w:abstractNumId w:val="7"/>
  </w:num>
  <w:num w:numId="27" w16cid:durableId="1535658902">
    <w:abstractNumId w:val="19"/>
  </w:num>
  <w:num w:numId="28" w16cid:durableId="3999863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TQzNjQCkhZmpko6SsGpxcWZ+XkgBYa1AED+F94sAAAA"/>
  </w:docVars>
  <w:rsids>
    <w:rsidRoot w:val="00D15DCD"/>
    <w:rsid w:val="0001505F"/>
    <w:rsid w:val="00020EC3"/>
    <w:rsid w:val="00024ED9"/>
    <w:rsid w:val="0003447C"/>
    <w:rsid w:val="000512CA"/>
    <w:rsid w:val="00070F25"/>
    <w:rsid w:val="00073843"/>
    <w:rsid w:val="00074E00"/>
    <w:rsid w:val="00090B10"/>
    <w:rsid w:val="00093736"/>
    <w:rsid w:val="000958D8"/>
    <w:rsid w:val="000B70A2"/>
    <w:rsid w:val="000D4046"/>
    <w:rsid w:val="000D66A7"/>
    <w:rsid w:val="000D6B21"/>
    <w:rsid w:val="000D6F93"/>
    <w:rsid w:val="00112311"/>
    <w:rsid w:val="00131C64"/>
    <w:rsid w:val="00135067"/>
    <w:rsid w:val="00135E93"/>
    <w:rsid w:val="00136350"/>
    <w:rsid w:val="00146004"/>
    <w:rsid w:val="00156CE8"/>
    <w:rsid w:val="00156F56"/>
    <w:rsid w:val="001732A5"/>
    <w:rsid w:val="00180D4A"/>
    <w:rsid w:val="00181530"/>
    <w:rsid w:val="0019205E"/>
    <w:rsid w:val="001A4B7E"/>
    <w:rsid w:val="001C13E9"/>
    <w:rsid w:val="001D7BD3"/>
    <w:rsid w:val="001E2512"/>
    <w:rsid w:val="00216E48"/>
    <w:rsid w:val="00224853"/>
    <w:rsid w:val="002308BC"/>
    <w:rsid w:val="00280FB3"/>
    <w:rsid w:val="002E1656"/>
    <w:rsid w:val="002E3B7E"/>
    <w:rsid w:val="002F1189"/>
    <w:rsid w:val="002F4361"/>
    <w:rsid w:val="00322068"/>
    <w:rsid w:val="003221D4"/>
    <w:rsid w:val="00325547"/>
    <w:rsid w:val="00331C2E"/>
    <w:rsid w:val="00367BE8"/>
    <w:rsid w:val="0037749C"/>
    <w:rsid w:val="003A592D"/>
    <w:rsid w:val="003D2360"/>
    <w:rsid w:val="003F3B87"/>
    <w:rsid w:val="00410154"/>
    <w:rsid w:val="00410D44"/>
    <w:rsid w:val="00434102"/>
    <w:rsid w:val="0044340D"/>
    <w:rsid w:val="00497A98"/>
    <w:rsid w:val="00497AC3"/>
    <w:rsid w:val="004B2CAF"/>
    <w:rsid w:val="004B6568"/>
    <w:rsid w:val="004F29B7"/>
    <w:rsid w:val="005302F3"/>
    <w:rsid w:val="00543500"/>
    <w:rsid w:val="0054679D"/>
    <w:rsid w:val="00546E19"/>
    <w:rsid w:val="00571800"/>
    <w:rsid w:val="00584252"/>
    <w:rsid w:val="0058618A"/>
    <w:rsid w:val="00586E36"/>
    <w:rsid w:val="00591266"/>
    <w:rsid w:val="005C657B"/>
    <w:rsid w:val="005D5F55"/>
    <w:rsid w:val="0063325D"/>
    <w:rsid w:val="00634E59"/>
    <w:rsid w:val="0064727E"/>
    <w:rsid w:val="006A7B4D"/>
    <w:rsid w:val="006B0264"/>
    <w:rsid w:val="006B0C16"/>
    <w:rsid w:val="006C2F14"/>
    <w:rsid w:val="006D4002"/>
    <w:rsid w:val="006E641E"/>
    <w:rsid w:val="006E6B4E"/>
    <w:rsid w:val="007127AA"/>
    <w:rsid w:val="00716A08"/>
    <w:rsid w:val="00733A84"/>
    <w:rsid w:val="00734745"/>
    <w:rsid w:val="007412F9"/>
    <w:rsid w:val="0075163F"/>
    <w:rsid w:val="00766B73"/>
    <w:rsid w:val="00796630"/>
    <w:rsid w:val="007A3CE9"/>
    <w:rsid w:val="007E62FA"/>
    <w:rsid w:val="00842D07"/>
    <w:rsid w:val="008509B6"/>
    <w:rsid w:val="00876099"/>
    <w:rsid w:val="008805C8"/>
    <w:rsid w:val="008E208D"/>
    <w:rsid w:val="00903595"/>
    <w:rsid w:val="009066D1"/>
    <w:rsid w:val="0098606F"/>
    <w:rsid w:val="009865B0"/>
    <w:rsid w:val="00997BFD"/>
    <w:rsid w:val="009A1974"/>
    <w:rsid w:val="009A7E5B"/>
    <w:rsid w:val="009B5B0C"/>
    <w:rsid w:val="00A17B8D"/>
    <w:rsid w:val="00A4150F"/>
    <w:rsid w:val="00AE0776"/>
    <w:rsid w:val="00AE1801"/>
    <w:rsid w:val="00AF4584"/>
    <w:rsid w:val="00B27240"/>
    <w:rsid w:val="00B305A7"/>
    <w:rsid w:val="00B43A01"/>
    <w:rsid w:val="00B45280"/>
    <w:rsid w:val="00B51BE8"/>
    <w:rsid w:val="00B74D4F"/>
    <w:rsid w:val="00B872E5"/>
    <w:rsid w:val="00BA4181"/>
    <w:rsid w:val="00BC2EB2"/>
    <w:rsid w:val="00CB09D4"/>
    <w:rsid w:val="00CB4C70"/>
    <w:rsid w:val="00CB52A4"/>
    <w:rsid w:val="00CE2F30"/>
    <w:rsid w:val="00CE780B"/>
    <w:rsid w:val="00D074F0"/>
    <w:rsid w:val="00D15DCD"/>
    <w:rsid w:val="00D71CD8"/>
    <w:rsid w:val="00D84918"/>
    <w:rsid w:val="00DB09FC"/>
    <w:rsid w:val="00E05087"/>
    <w:rsid w:val="00E227EF"/>
    <w:rsid w:val="00E47F31"/>
    <w:rsid w:val="00E81A51"/>
    <w:rsid w:val="00E93AE1"/>
    <w:rsid w:val="00E95E88"/>
    <w:rsid w:val="00EA12CB"/>
    <w:rsid w:val="00EA464C"/>
    <w:rsid w:val="00EA7687"/>
    <w:rsid w:val="00EB3CB5"/>
    <w:rsid w:val="00EB5149"/>
    <w:rsid w:val="00EC16A9"/>
    <w:rsid w:val="00EC6DEC"/>
    <w:rsid w:val="00EE35B9"/>
    <w:rsid w:val="00F02D15"/>
    <w:rsid w:val="00F16A1F"/>
    <w:rsid w:val="00F41CD2"/>
    <w:rsid w:val="00F475DB"/>
    <w:rsid w:val="00F72C79"/>
    <w:rsid w:val="00F80B91"/>
    <w:rsid w:val="00F83788"/>
    <w:rsid w:val="00F93CE8"/>
    <w:rsid w:val="00F96885"/>
    <w:rsid w:val="00FA40C7"/>
    <w:rsid w:val="00FF5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DE5A2"/>
  <w15:chartTrackingRefBased/>
  <w15:docId w15:val="{FAC6EDC6-000F-4590-A3E8-8F7CA316D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780B"/>
    <w:rPr>
      <w:color w:val="0563C1" w:themeColor="hyperlink"/>
      <w:u w:val="single"/>
    </w:rPr>
  </w:style>
  <w:style w:type="paragraph" w:styleId="ListParagraph">
    <w:name w:val="List Paragraph"/>
    <w:aliases w:val="List Paragraph1,List Paragraph11,Bullet point,L,Recommendation,DDM Gen Text,List Paragraph - bullets,NFP GP Bulleted List,bullet point list,Bullet points,Content descriptions,Bullet Point,Capire List Paragraph,Heading 4 for contents,列出段落"/>
    <w:basedOn w:val="Normal"/>
    <w:link w:val="ListParagraphChar"/>
    <w:uiPriority w:val="34"/>
    <w:qFormat/>
    <w:rsid w:val="00331C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7A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A9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97A9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968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68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68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68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6885"/>
    <w:rPr>
      <w:b/>
      <w:bCs/>
      <w:sz w:val="20"/>
      <w:szCs w:val="20"/>
    </w:rPr>
  </w:style>
  <w:style w:type="paragraph" w:customStyle="1" w:styleId="Default">
    <w:name w:val="Default"/>
    <w:rsid w:val="00156F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paragraph">
    <w:name w:val="paragraph"/>
    <w:basedOn w:val="Normal"/>
    <w:rsid w:val="00842D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ListParagraphChar">
    <w:name w:val="List Paragraph Char"/>
    <w:aliases w:val="List Paragraph1 Char,List Paragraph11 Char,Bullet point Char,L Char,Recommendation Char,DDM Gen Text Char,List Paragraph - bullets Char,NFP GP Bulleted List Char,bullet point list Char,Bullet points Char,Content descriptions Char"/>
    <w:link w:val="ListParagraph"/>
    <w:uiPriority w:val="34"/>
    <w:qFormat/>
    <w:locked/>
    <w:rsid w:val="00EB5149"/>
  </w:style>
  <w:style w:type="paragraph" w:customStyle="1" w:styleId="Bullet1">
    <w:name w:val="Bullet 1"/>
    <w:basedOn w:val="Normal"/>
    <w:next w:val="Normal"/>
    <w:qFormat/>
    <w:rsid w:val="00156CE8"/>
    <w:pPr>
      <w:numPr>
        <w:numId w:val="13"/>
      </w:numPr>
      <w:spacing w:after="120" w:line="240" w:lineRule="auto"/>
      <w:ind w:left="284" w:hanging="284"/>
    </w:pPr>
    <w:rPr>
      <w:szCs w:val="24"/>
    </w:rPr>
  </w:style>
  <w:style w:type="table" w:styleId="GridTable1Light-Accent5">
    <w:name w:val="Grid Table 1 Light Accent 5"/>
    <w:basedOn w:val="TableNormal"/>
    <w:uiPriority w:val="46"/>
    <w:rsid w:val="00546E19"/>
    <w:pPr>
      <w:spacing w:after="0" w:line="240" w:lineRule="auto"/>
    </w:pPr>
    <w:rPr>
      <w:sz w:val="24"/>
      <w:szCs w:val="24"/>
      <w:lang w:val="en-GB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020E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EC3"/>
  </w:style>
  <w:style w:type="paragraph" w:styleId="Footer">
    <w:name w:val="footer"/>
    <w:basedOn w:val="Normal"/>
    <w:link w:val="FooterChar"/>
    <w:uiPriority w:val="99"/>
    <w:unhideWhenUsed/>
    <w:rsid w:val="00020E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EC3"/>
  </w:style>
  <w:style w:type="table" w:styleId="TableGrid">
    <w:name w:val="Table Grid"/>
    <w:basedOn w:val="TableNormal"/>
    <w:uiPriority w:val="39"/>
    <w:rsid w:val="004341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F29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537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0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5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hyperlink" Target="file:///\\4802AFS01.education.vic.gov.au\Users\SCHOOL%20POLICIES\2025%20SCHOOL%20POLICIES\Bullying-prevention-policy.docx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weapons/policy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file:///\\4802AFS01.education.vic.gov.au\Users\SCHOOL%20POLICIES\2025%20SCHOOL%20POLICIES\Child%20Safety%20Code%20of%20Conduct.docx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\\4802AFS01.education.vic.gov.au\Users\SCHOOL%20POLICIES\2025%20SCHOOL%20POLICIES\Student%20Wellbeing%20and%20Enagagement%20Policy.docx" TargetMode="External"/><Relationship Id="rId20" Type="http://schemas.openxmlformats.org/officeDocument/2006/relationships/hyperlink" Target="https://www2.education.vic.gov.au/pal/students-using-mobile-phones/policy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students-using-mobile-phones/policy" TargetMode="External"/><Relationship Id="rId23" Type="http://schemas.openxmlformats.org/officeDocument/2006/relationships/hyperlink" Target="http://www.heatherhillps.vic.edu.au" TargetMode="External"/><Relationship Id="rId10" Type="http://schemas.openxmlformats.org/officeDocument/2006/relationships/footnotes" Target="footnotes.xml"/><Relationship Id="rId19" Type="http://schemas.openxmlformats.org/officeDocument/2006/relationships/hyperlink" Target="file:///\\4802AFS01.education.vic.gov.au\Users\SCHOOL%20POLICIES\School%20Council%20Policies%20Current%202025\Personal%20Property%20Policy.docx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students-using-mobile-phones/policy" TargetMode="External"/><Relationship Id="rId22" Type="http://schemas.openxmlformats.org/officeDocument/2006/relationships/hyperlink" Target="https://www2.education.vic.gov.au/pal/claims-property-damage-and-medical-expenses/polic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TaxCatchAll xmlns="61e538cb-f8c2-4c9c-ac78-9205d03c8849">
      <Value>10</Value>
    </TaxCatchAll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4" ma:contentTypeDescription="DET Document" ma:contentTypeScope="" ma:versionID="0f791020360a43f0796d1ff2b05a995d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targetNamespace="http://schemas.microsoft.com/office/2006/metadata/properties" ma:root="true" ma:fieldsID="ac12a96dcebac23ccb6b727d86c069c4" ns2:_="" ns3:_="">
    <xsd:import namespace="http://schemas.microsoft.com/Sharepoint/v3"/>
    <xsd:import namespace="61e538cb-f8c2-4c9c-ac78-9205d03c8849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D42C2965-0850-498A-899B-8B617E958F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C8AF57-D677-49B3-9D4B-C791CD45BA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F408F77-5E86-49ED-9985-F917BFEBD88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</ds:schemaRefs>
</ds:datastoreItem>
</file>

<file path=customXml/itemProps4.xml><?xml version="1.0" encoding="utf-8"?>
<ds:datastoreItem xmlns:ds="http://schemas.openxmlformats.org/officeDocument/2006/customXml" ds:itemID="{CC66B7CF-2746-4024-9C20-3A4C3D076D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BDEFCB6-46C7-4F6D-97AA-35125F9C4E1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1195</Words>
  <Characters>6813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</vt:vector>
  </HeadingPairs>
  <TitlesOfParts>
    <vt:vector size="13" baseType="lpstr">
      <vt:lpstr/>
      <vt:lpstr>MOBILE PHONES – STUDENT USE </vt:lpstr>
      <vt:lpstr>    </vt:lpstr>
      <vt:lpstr>    Purpose</vt:lpstr>
      <vt:lpstr>    Scope</vt:lpstr>
      <vt:lpstr>    Definitions</vt:lpstr>
      <vt:lpstr>    A mobile phone is a telephone with access to a cellular (telecommunication) syst</vt:lpstr>
      <vt:lpstr>    Policy</vt:lpstr>
      <vt:lpstr>        Exceptions to this policy may be applied if certain conditions are met (see belo</vt:lpstr>
      <vt:lpstr>    Exclusions</vt:lpstr>
      <vt:lpstr>    Related policies and resources </vt:lpstr>
      <vt:lpstr>    Hard copy available from school administration upon request</vt:lpstr>
      <vt:lpstr>    </vt:lpstr>
    </vt:vector>
  </TitlesOfParts>
  <Company>Department of Education and Training</Company>
  <LinksUpToDate>false</LinksUpToDate>
  <CharactersWithSpaces>7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Louise Mclelland</cp:lastModifiedBy>
  <cp:revision>5</cp:revision>
  <cp:lastPrinted>2026-03-10T03:32:00Z</cp:lastPrinted>
  <dcterms:created xsi:type="dcterms:W3CDTF">2026-02-23T23:55:00Z</dcterms:created>
  <dcterms:modified xsi:type="dcterms:W3CDTF">2026-03-16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267b8432-41df-4f74-a6e0-437454cba8dd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f4e1a41e-04b5-4391-abf5-8fc93c09bea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190579940</vt:lpwstr>
  </property>
  <property fmtid="{D5CDD505-2E9C-101B-9397-08002B2CF9AE}" pid="12" name="RecordPoint_SubmissionCompleted">
    <vt:lpwstr>2019-10-08T17:45:56.1792684+11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5.1.2 Research Documentation|86b8cc30-0b8a-4568-aaa4-0daeffdf43a1</vt:lpwstr>
  </property>
  <property fmtid="{D5CDD505-2E9C-101B-9397-08002B2CF9AE}" pid="17" name="DET_EDRMS_SecClassTaxHTField0">
    <vt:lpwstr/>
  </property>
  <property fmtid="{D5CDD505-2E9C-101B-9397-08002B2CF9AE}" pid="18" name="TaxCatchAll">
    <vt:lpwstr>30;#5.1.2 Research Documentation|86b8cc30-0b8a-4568-aaa4-0daeffdf43a1</vt:lpwstr>
  </property>
  <property fmtid="{D5CDD505-2E9C-101B-9397-08002B2CF9AE}" pid="19" name="DET_EDRMS_BusUnitTaxHTField0">
    <vt:lpwstr/>
  </property>
</Properties>
</file>